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684955" w14:textId="77777777" w:rsidR="00393E53" w:rsidRPr="006D3CCF" w:rsidRDefault="00393E53" w:rsidP="00393E53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D3CCF">
        <w:rPr>
          <w:rFonts w:ascii="Times New Roman" w:hAnsi="Times New Roman" w:cs="Times New Roman"/>
          <w:b/>
          <w:sz w:val="24"/>
          <w:szCs w:val="24"/>
          <w:lang w:val="nb-NO"/>
        </w:rPr>
        <w:t>Supplementary material for</w:t>
      </w:r>
      <w:r w:rsidRPr="006D3CCF">
        <w:rPr>
          <w:rFonts w:ascii="Times New Roman" w:hAnsi="Times New Roman" w:cs="Times New Roman"/>
          <w:sz w:val="24"/>
          <w:szCs w:val="24"/>
          <w:lang w:val="nb-NO"/>
        </w:rPr>
        <w:t xml:space="preserve">: Reisinger R.R., Landman M., Mgibantaka N., Smale M.J., Bester M.N., de Bruyn P.J.N. &amp; Pistorius P.A. 2018. </w:t>
      </w:r>
      <w:r w:rsidR="00434A3B" w:rsidRPr="006D3CCF">
        <w:rPr>
          <w:rFonts w:ascii="Times New Roman" w:hAnsi="Times New Roman" w:cs="Times New Roman"/>
          <w:sz w:val="24"/>
          <w:szCs w:val="24"/>
        </w:rPr>
        <w:t>Overlap and temporal variation in the diets of sympatric Antarctic and Subantarctic fur seals (</w:t>
      </w:r>
      <w:r w:rsidR="00434A3B" w:rsidRPr="006D3CCF">
        <w:rPr>
          <w:rFonts w:ascii="Times New Roman" w:hAnsi="Times New Roman" w:cs="Times New Roman"/>
          <w:i/>
          <w:sz w:val="24"/>
          <w:szCs w:val="24"/>
        </w:rPr>
        <w:t>Arctocephalus</w:t>
      </w:r>
      <w:r w:rsidR="00434A3B" w:rsidRPr="006D3CCF">
        <w:rPr>
          <w:rFonts w:ascii="Times New Roman" w:hAnsi="Times New Roman" w:cs="Times New Roman"/>
          <w:sz w:val="24"/>
          <w:szCs w:val="24"/>
        </w:rPr>
        <w:t xml:space="preserve"> spp.) at sub-Antarctic Marion Island</w:t>
      </w:r>
      <w:r w:rsidRPr="006D3CCF">
        <w:rPr>
          <w:rFonts w:ascii="Times New Roman" w:hAnsi="Times New Roman" w:cs="Times New Roman"/>
          <w:sz w:val="24"/>
          <w:szCs w:val="24"/>
        </w:rPr>
        <w:t>.</w:t>
      </w:r>
      <w:r w:rsidRPr="006D3CCF">
        <w:rPr>
          <w:rFonts w:ascii="Times New Roman" w:hAnsi="Times New Roman" w:cs="Times New Roman"/>
          <w:bCs/>
          <w:i/>
          <w:sz w:val="24"/>
          <w:szCs w:val="24"/>
          <w:lang w:val="en-GB"/>
        </w:rPr>
        <w:t xml:space="preserve"> Polar Research 37.</w:t>
      </w:r>
      <w:r w:rsidRPr="006D3CCF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Contact: Ryan R. Reisinger, </w:t>
      </w:r>
      <w:r w:rsidRPr="006D3CCF">
        <w:rPr>
          <w:rFonts w:ascii="Times New Roman" w:hAnsi="Times New Roman" w:cs="Times New Roman"/>
          <w:sz w:val="24"/>
          <w:szCs w:val="24"/>
        </w:rPr>
        <w:t>Centre d’Etudes Biologiques de Chizé, UMR 7372 du CNRS-Université de La Rochelle, 79360 Villiers-en-Bois, France, ryan.r.reisinger@gmail.com</w:t>
      </w:r>
    </w:p>
    <w:p w14:paraId="7545CA6C" w14:textId="77777777" w:rsidR="009C480A" w:rsidRDefault="009C480A">
      <w:pPr>
        <w:rPr>
          <w:rFonts w:ascii="Times New Roman" w:hAnsi="Times New Roman" w:cs="Times New Roman"/>
          <w:sz w:val="24"/>
          <w:szCs w:val="24"/>
        </w:rPr>
      </w:pPr>
    </w:p>
    <w:p w14:paraId="5DD50B79" w14:textId="77777777" w:rsidR="006D3CCF" w:rsidRDefault="006D3CCF">
      <w:pPr>
        <w:rPr>
          <w:rFonts w:ascii="Times New Roman" w:hAnsi="Times New Roman" w:cs="Times New Roman"/>
          <w:sz w:val="24"/>
          <w:szCs w:val="24"/>
        </w:rPr>
      </w:pPr>
    </w:p>
    <w:p w14:paraId="07803F49" w14:textId="77777777" w:rsidR="00695AB6" w:rsidRDefault="00695AB6">
      <w:pPr>
        <w:rPr>
          <w:rFonts w:ascii="Times New Roman" w:hAnsi="Times New Roman" w:cs="Times New Roman"/>
          <w:sz w:val="24"/>
          <w:szCs w:val="24"/>
        </w:rPr>
      </w:pPr>
    </w:p>
    <w:p w14:paraId="2D90C0F6" w14:textId="77777777" w:rsidR="00695AB6" w:rsidRDefault="00695AB6">
      <w:pPr>
        <w:rPr>
          <w:rFonts w:ascii="Times New Roman" w:hAnsi="Times New Roman" w:cs="Times New Roman"/>
          <w:sz w:val="24"/>
          <w:szCs w:val="24"/>
        </w:rPr>
      </w:pPr>
    </w:p>
    <w:p w14:paraId="50B0A1B8" w14:textId="42BCB9C8" w:rsidR="00695AB6" w:rsidRPr="00546B8A" w:rsidRDefault="006D3CCF" w:rsidP="006D3CCF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5D301488" wp14:editId="500D0AE8">
            <wp:extent cx="4723276" cy="1796519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S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2617" cy="1815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8E677" w14:textId="77777777" w:rsidR="00695AB6" w:rsidRDefault="00695AB6" w:rsidP="00695AB6"/>
    <w:p w14:paraId="40C770FA" w14:textId="68176530" w:rsidR="00695AB6" w:rsidRPr="00695AB6" w:rsidRDefault="00695AB6" w:rsidP="00695AB6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95AB6">
        <w:rPr>
          <w:rFonts w:ascii="Times New Roman" w:hAnsi="Times New Roman" w:cs="Times New Roman"/>
          <w:b/>
          <w:sz w:val="24"/>
          <w:szCs w:val="24"/>
        </w:rPr>
        <w:t>Supplementary Fig</w:t>
      </w:r>
      <w:r w:rsidRPr="00695AB6">
        <w:rPr>
          <w:rFonts w:ascii="Times New Roman" w:hAnsi="Times New Roman" w:cs="Times New Roman"/>
          <w:b/>
          <w:sz w:val="24"/>
          <w:szCs w:val="24"/>
        </w:rPr>
        <w:t>.</w:t>
      </w:r>
      <w:r w:rsidRPr="00695AB6">
        <w:rPr>
          <w:rFonts w:ascii="Times New Roman" w:hAnsi="Times New Roman" w:cs="Times New Roman"/>
          <w:b/>
          <w:sz w:val="24"/>
          <w:szCs w:val="24"/>
        </w:rPr>
        <w:t xml:space="preserve"> S1</w:t>
      </w:r>
      <w:r w:rsidRPr="00695AB6">
        <w:rPr>
          <w:rFonts w:ascii="Times New Roman" w:hAnsi="Times New Roman" w:cs="Times New Roman"/>
          <w:sz w:val="24"/>
          <w:szCs w:val="24"/>
        </w:rPr>
        <w:t xml:space="preserve">. </w:t>
      </w:r>
      <w:r w:rsidRPr="00695AB6">
        <w:rPr>
          <w:rFonts w:ascii="Times New Roman" w:hAnsi="Times New Roman" w:cs="Times New Roman"/>
          <w:sz w:val="24"/>
          <w:szCs w:val="24"/>
        </w:rPr>
        <w:t xml:space="preserve">Species accumulation curves showing the cumulative number of prey groups identified against the number of scats collected, for </w:t>
      </w:r>
      <w:r>
        <w:rPr>
          <w:rFonts w:ascii="Times New Roman" w:hAnsi="Times New Roman" w:cs="Times New Roman"/>
          <w:sz w:val="24"/>
          <w:szCs w:val="24"/>
        </w:rPr>
        <w:t xml:space="preserve">(a) Antarctic </w:t>
      </w:r>
      <w:r w:rsidRPr="00695AB6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 xml:space="preserve">(b) </w:t>
      </w:r>
      <w:r w:rsidRPr="00695AB6">
        <w:rPr>
          <w:rFonts w:ascii="Times New Roman" w:hAnsi="Times New Roman" w:cs="Times New Roman"/>
          <w:sz w:val="24"/>
          <w:szCs w:val="24"/>
        </w:rPr>
        <w:t>Subantarctic fur seals. Sol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695AB6">
        <w:rPr>
          <w:rFonts w:ascii="Times New Roman" w:hAnsi="Times New Roman" w:cs="Times New Roman"/>
          <w:sz w:val="24"/>
          <w:szCs w:val="24"/>
        </w:rPr>
        <w:t>d black lines show the actual species accumulation curves, while dashed coloured lines show rarefaction estimates thereof, with 95% confidence intervals (shaded bands). The curves indicate that the number of scats was sufficient to identify most prey groups in the diet.</w:t>
      </w:r>
    </w:p>
    <w:p w14:paraId="3E460B4D" w14:textId="77777777" w:rsidR="00695AB6" w:rsidRDefault="00695AB6" w:rsidP="00695AB6"/>
    <w:p w14:paraId="202C52B4" w14:textId="77777777" w:rsidR="00695AB6" w:rsidRDefault="00695AB6" w:rsidP="00695AB6">
      <w:r>
        <w:br w:type="page"/>
      </w:r>
    </w:p>
    <w:p w14:paraId="5F6D930A" w14:textId="32AC64CE" w:rsidR="00695AB6" w:rsidRDefault="006D3CCF" w:rsidP="00695AB6">
      <w:r>
        <w:rPr>
          <w:noProof/>
          <w:lang w:val="en-GB" w:eastAsia="en-GB"/>
        </w:rPr>
        <w:lastRenderedPageBreak/>
        <w:drawing>
          <wp:inline distT="0" distB="0" distL="0" distR="0" wp14:anchorId="1AA412F9" wp14:editId="3242EDEF">
            <wp:extent cx="5731510" cy="669163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S2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69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EC3B3" w14:textId="77777777" w:rsidR="00695AB6" w:rsidRDefault="00695AB6" w:rsidP="00695AB6"/>
    <w:p w14:paraId="713DCA2C" w14:textId="0CFF367E" w:rsidR="00695AB6" w:rsidRPr="00695AB6" w:rsidRDefault="00695AB6" w:rsidP="00695AB6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95AB6">
        <w:rPr>
          <w:rFonts w:ascii="Times New Roman" w:hAnsi="Times New Roman" w:cs="Times New Roman"/>
          <w:b/>
          <w:sz w:val="24"/>
          <w:szCs w:val="24"/>
        </w:rPr>
        <w:t>Supplementary Fig.</w:t>
      </w:r>
      <w:r w:rsidRPr="00695AB6">
        <w:rPr>
          <w:rFonts w:ascii="Times New Roman" w:hAnsi="Times New Roman" w:cs="Times New Roman"/>
          <w:b/>
          <w:sz w:val="24"/>
          <w:szCs w:val="24"/>
        </w:rPr>
        <w:t xml:space="preserve"> S2</w:t>
      </w:r>
      <w:r w:rsidRPr="00695AB6">
        <w:rPr>
          <w:rFonts w:ascii="Times New Roman" w:hAnsi="Times New Roman" w:cs="Times New Roman"/>
          <w:b/>
          <w:sz w:val="24"/>
          <w:szCs w:val="24"/>
        </w:rPr>
        <w:t>.</w:t>
      </w:r>
      <w:r w:rsidRPr="00695AB6">
        <w:rPr>
          <w:rFonts w:ascii="Times New Roman" w:hAnsi="Times New Roman" w:cs="Times New Roman"/>
          <w:sz w:val="24"/>
          <w:szCs w:val="24"/>
        </w:rPr>
        <w:t xml:space="preserve"> </w:t>
      </w:r>
      <w:r w:rsidRPr="00695AB6">
        <w:rPr>
          <w:rFonts w:ascii="Times New Roman" w:hAnsi="Times New Roman" w:cs="Times New Roman"/>
          <w:sz w:val="24"/>
          <w:szCs w:val="24"/>
        </w:rPr>
        <w:t xml:space="preserve">Relative variable importance (measured by mean decrease in accuracy) of prey species in random forest models distinguishing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695AB6">
        <w:rPr>
          <w:rFonts w:ascii="Times New Roman" w:hAnsi="Times New Roman" w:cs="Times New Roman"/>
          <w:sz w:val="24"/>
          <w:szCs w:val="24"/>
        </w:rPr>
        <w:t xml:space="preserve">a) Antarctic fur seal diet and Subantarctic fur seal diet;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695AB6">
        <w:rPr>
          <w:rFonts w:ascii="Times New Roman" w:hAnsi="Times New Roman" w:cs="Times New Roman"/>
          <w:sz w:val="24"/>
          <w:szCs w:val="24"/>
        </w:rPr>
        <w:t xml:space="preserve">b) Antarctic fur seal summer and winter diet; and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695AB6">
        <w:rPr>
          <w:rFonts w:ascii="Times New Roman" w:hAnsi="Times New Roman" w:cs="Times New Roman"/>
          <w:sz w:val="24"/>
          <w:szCs w:val="24"/>
        </w:rPr>
        <w:t>c) Subantarctic fur seal summer and winter diet. Higher values indicate more important variables.</w:t>
      </w:r>
      <w:r w:rsidRPr="00695AB6">
        <w:rPr>
          <w:rFonts w:ascii="Times New Roman" w:hAnsi="Times New Roman" w:cs="Times New Roman"/>
          <w:sz w:val="24"/>
          <w:szCs w:val="24"/>
        </w:rPr>
        <w:br w:type="page"/>
      </w:r>
    </w:p>
    <w:p w14:paraId="6A81FEAE" w14:textId="55F35823" w:rsidR="00695AB6" w:rsidRDefault="006D3CCF" w:rsidP="00061906">
      <w:pPr>
        <w:jc w:val="center"/>
      </w:pPr>
      <w:bookmarkStart w:id="0" w:name="_GoBack"/>
      <w:r>
        <w:rPr>
          <w:noProof/>
          <w:lang w:val="en-GB" w:eastAsia="en-GB"/>
        </w:rPr>
        <w:lastRenderedPageBreak/>
        <w:drawing>
          <wp:inline distT="0" distB="0" distL="0" distR="0" wp14:anchorId="73891C3D" wp14:editId="7D749B10">
            <wp:extent cx="4919990" cy="62103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S3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9636" cy="6222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18144D6D" w14:textId="77777777" w:rsidR="00695AB6" w:rsidRDefault="00695AB6" w:rsidP="00695AB6"/>
    <w:p w14:paraId="3EE65E42" w14:textId="447DB6DB" w:rsidR="00695AB6" w:rsidRPr="00E11E6C" w:rsidRDefault="00695AB6">
      <w:pPr>
        <w:rPr>
          <w:rFonts w:ascii="Times New Roman" w:hAnsi="Times New Roman" w:cs="Times New Roman"/>
          <w:sz w:val="24"/>
          <w:szCs w:val="24"/>
        </w:rPr>
        <w:sectPr w:rsidR="00695AB6" w:rsidRPr="00E11E6C" w:rsidSect="009C480A">
          <w:footerReference w:type="default" r:id="rId11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695AB6">
        <w:rPr>
          <w:rFonts w:ascii="Times New Roman" w:hAnsi="Times New Roman" w:cs="Times New Roman"/>
          <w:b/>
          <w:sz w:val="24"/>
          <w:szCs w:val="24"/>
        </w:rPr>
        <w:t>Supplementary Fi</w:t>
      </w:r>
      <w:r w:rsidRPr="00695AB6">
        <w:rPr>
          <w:rFonts w:ascii="Times New Roman" w:hAnsi="Times New Roman" w:cs="Times New Roman"/>
          <w:b/>
          <w:sz w:val="24"/>
          <w:szCs w:val="24"/>
        </w:rPr>
        <w:t>g.</w:t>
      </w:r>
      <w:r w:rsidRPr="00695AB6">
        <w:rPr>
          <w:rFonts w:ascii="Times New Roman" w:hAnsi="Times New Roman" w:cs="Times New Roman"/>
          <w:b/>
          <w:sz w:val="24"/>
          <w:szCs w:val="24"/>
        </w:rPr>
        <w:t xml:space="preserve"> S3</w:t>
      </w:r>
      <w:r w:rsidRPr="00695AB6">
        <w:rPr>
          <w:rFonts w:ascii="Times New Roman" w:hAnsi="Times New Roman" w:cs="Times New Roman"/>
          <w:sz w:val="24"/>
          <w:szCs w:val="24"/>
        </w:rPr>
        <w:t xml:space="preserve">. </w:t>
      </w:r>
      <w:r w:rsidRPr="00695AB6">
        <w:rPr>
          <w:rFonts w:ascii="Times New Roman" w:hAnsi="Times New Roman" w:cs="Times New Roman"/>
          <w:sz w:val="24"/>
          <w:szCs w:val="24"/>
        </w:rPr>
        <w:t xml:space="preserve">Frequency of occurrence (%) of </w:t>
      </w:r>
      <w:r>
        <w:rPr>
          <w:rFonts w:ascii="Times New Roman" w:hAnsi="Times New Roman" w:cs="Times New Roman"/>
          <w:sz w:val="24"/>
          <w:szCs w:val="24"/>
        </w:rPr>
        <w:t xml:space="preserve">(a) </w:t>
      </w:r>
      <w:r w:rsidRPr="00695AB6">
        <w:rPr>
          <w:rFonts w:ascii="Times New Roman" w:hAnsi="Times New Roman" w:cs="Times New Roman"/>
          <w:sz w:val="24"/>
          <w:szCs w:val="24"/>
        </w:rPr>
        <w:t xml:space="preserve">Antarctic and </w:t>
      </w:r>
      <w:r>
        <w:rPr>
          <w:rFonts w:ascii="Times New Roman" w:hAnsi="Times New Roman" w:cs="Times New Roman"/>
          <w:sz w:val="24"/>
          <w:szCs w:val="24"/>
        </w:rPr>
        <w:t xml:space="preserve">(b) </w:t>
      </w:r>
      <w:r w:rsidRPr="00695AB6">
        <w:rPr>
          <w:rFonts w:ascii="Times New Roman" w:hAnsi="Times New Roman" w:cs="Times New Roman"/>
          <w:sz w:val="24"/>
          <w:szCs w:val="24"/>
        </w:rPr>
        <w:t>Subantarctic fur seal prey during three study periods. Data are from Klages &amp; Bester (1998): 1989-1995; Makhado et al. (2008, 2013): 1996-2000; and the present study: 2006-20</w:t>
      </w:r>
      <w:r>
        <w:rPr>
          <w:rFonts w:ascii="Times New Roman" w:hAnsi="Times New Roman" w:cs="Times New Roman"/>
          <w:sz w:val="24"/>
          <w:szCs w:val="24"/>
        </w:rPr>
        <w:t>10.</w:t>
      </w:r>
    </w:p>
    <w:p w14:paraId="34AB36A3" w14:textId="012E21EA" w:rsidR="00404DAB" w:rsidRDefault="00205586" w:rsidP="00DC293C">
      <w:pPr>
        <w:ind w:right="917"/>
        <w:rPr>
          <w:rFonts w:ascii="Times New Roman" w:hAnsi="Times New Roman" w:cs="Times New Roman"/>
          <w:sz w:val="24"/>
          <w:szCs w:val="24"/>
        </w:rPr>
      </w:pPr>
      <w:r w:rsidRPr="00DC293C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Table </w:t>
      </w:r>
      <w:r w:rsidR="00C50D09" w:rsidRPr="00DC293C">
        <w:rPr>
          <w:rFonts w:ascii="Times New Roman" w:hAnsi="Times New Roman" w:cs="Times New Roman"/>
          <w:b/>
          <w:sz w:val="24"/>
          <w:szCs w:val="24"/>
        </w:rPr>
        <w:t>S</w:t>
      </w:r>
      <w:r w:rsidRPr="00DC293C">
        <w:rPr>
          <w:rFonts w:ascii="Times New Roman" w:hAnsi="Times New Roman" w:cs="Times New Roman"/>
          <w:b/>
          <w:sz w:val="24"/>
          <w:szCs w:val="24"/>
        </w:rPr>
        <w:t>1</w:t>
      </w:r>
      <w:r w:rsidR="00393E53" w:rsidRPr="00DC293C">
        <w:rPr>
          <w:rFonts w:ascii="Times New Roman" w:hAnsi="Times New Roman" w:cs="Times New Roman"/>
          <w:sz w:val="24"/>
          <w:szCs w:val="24"/>
        </w:rPr>
        <w:t xml:space="preserve">. </w:t>
      </w:r>
      <w:r w:rsidR="0043487F" w:rsidRPr="00DC293C">
        <w:rPr>
          <w:rFonts w:ascii="Times New Roman" w:hAnsi="Times New Roman" w:cs="Times New Roman"/>
          <w:sz w:val="24"/>
          <w:szCs w:val="24"/>
        </w:rPr>
        <w:t xml:space="preserve">Prey remains found in the scats of </w:t>
      </w:r>
      <w:r w:rsidR="00DC293C" w:rsidRPr="00DC293C">
        <w:rPr>
          <w:rFonts w:ascii="Times New Roman" w:hAnsi="Times New Roman" w:cs="Times New Roman"/>
          <w:sz w:val="24"/>
          <w:szCs w:val="24"/>
        </w:rPr>
        <w:t xml:space="preserve">(a) </w:t>
      </w:r>
      <w:r w:rsidR="0043487F" w:rsidRPr="00DC293C">
        <w:rPr>
          <w:rFonts w:ascii="Times New Roman" w:hAnsi="Times New Roman" w:cs="Times New Roman"/>
          <w:sz w:val="24"/>
          <w:szCs w:val="24"/>
        </w:rPr>
        <w:t>Antarctic (</w:t>
      </w:r>
      <w:r w:rsidR="0043487F" w:rsidRPr="00DC293C">
        <w:rPr>
          <w:rFonts w:ascii="Times New Roman" w:hAnsi="Times New Roman" w:cs="Times New Roman"/>
          <w:i/>
          <w:sz w:val="24"/>
          <w:szCs w:val="24"/>
        </w:rPr>
        <w:t>Arctocephalus gazella</w:t>
      </w:r>
      <w:r w:rsidR="0043487F" w:rsidRPr="00DC293C">
        <w:rPr>
          <w:rFonts w:ascii="Times New Roman" w:hAnsi="Times New Roman" w:cs="Times New Roman"/>
          <w:sz w:val="24"/>
          <w:szCs w:val="24"/>
        </w:rPr>
        <w:t xml:space="preserve">) and </w:t>
      </w:r>
      <w:r w:rsidR="00DC293C" w:rsidRPr="00DC293C">
        <w:rPr>
          <w:rFonts w:ascii="Times New Roman" w:hAnsi="Times New Roman" w:cs="Times New Roman"/>
          <w:sz w:val="24"/>
          <w:szCs w:val="24"/>
        </w:rPr>
        <w:t xml:space="preserve">(b) </w:t>
      </w:r>
      <w:r w:rsidR="0043487F" w:rsidRPr="00DC293C">
        <w:rPr>
          <w:rFonts w:ascii="Times New Roman" w:hAnsi="Times New Roman" w:cs="Times New Roman"/>
          <w:sz w:val="24"/>
          <w:szCs w:val="24"/>
        </w:rPr>
        <w:t>Subantarctic (</w:t>
      </w:r>
      <w:r w:rsidR="0043487F" w:rsidRPr="00DC293C">
        <w:rPr>
          <w:rFonts w:ascii="Times New Roman" w:hAnsi="Times New Roman" w:cs="Times New Roman"/>
          <w:i/>
          <w:sz w:val="24"/>
          <w:szCs w:val="24"/>
        </w:rPr>
        <w:t>A. tropicalis</w:t>
      </w:r>
      <w:r w:rsidR="0043487F" w:rsidRPr="00DC293C">
        <w:rPr>
          <w:rFonts w:ascii="Times New Roman" w:hAnsi="Times New Roman" w:cs="Times New Roman"/>
          <w:sz w:val="24"/>
          <w:szCs w:val="24"/>
        </w:rPr>
        <w:t xml:space="preserve">) fur seals, collected at Marion Island from April 2006 to March 2010. </w:t>
      </w:r>
    </w:p>
    <w:p w14:paraId="5C1649A4" w14:textId="77777777" w:rsidR="00DC293C" w:rsidRPr="00DC293C" w:rsidRDefault="00DC293C" w:rsidP="00DC293C">
      <w:pPr>
        <w:rPr>
          <w:i/>
          <w:strike/>
          <w:highlight w:val="yellow"/>
        </w:rPr>
      </w:pP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3793"/>
        <w:gridCol w:w="576"/>
        <w:gridCol w:w="670"/>
        <w:gridCol w:w="696"/>
        <w:gridCol w:w="636"/>
        <w:gridCol w:w="670"/>
        <w:gridCol w:w="696"/>
        <w:gridCol w:w="696"/>
        <w:gridCol w:w="696"/>
        <w:gridCol w:w="696"/>
        <w:gridCol w:w="636"/>
        <w:gridCol w:w="670"/>
        <w:gridCol w:w="696"/>
        <w:gridCol w:w="550"/>
        <w:gridCol w:w="590"/>
      </w:tblGrid>
      <w:tr w:rsidR="00320966" w:rsidRPr="00393E53" w14:paraId="4C825978" w14:textId="77777777" w:rsidTr="00DC29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BE8CD" w14:textId="77777777" w:rsidR="00320966" w:rsidRPr="0049713C" w:rsidRDefault="00320966" w:rsidP="005C37D5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Prey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noWrap/>
            <w:tcMar>
              <w:top w:w="85" w:type="dxa"/>
              <w:bottom w:w="85" w:type="dxa"/>
            </w:tcMar>
            <w:hideMark/>
          </w:tcPr>
          <w:p w14:paraId="0BFED54C" w14:textId="1995415B" w:rsidR="00320966" w:rsidRPr="0049713C" w:rsidRDefault="00320966" w:rsidP="005C37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F</w:t>
            </w:r>
            <w:r w:rsidR="0049713C" w:rsidRPr="004971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85" w:type="dxa"/>
              <w:bottom w:w="85" w:type="dxa"/>
            </w:tcMar>
            <w:hideMark/>
          </w:tcPr>
          <w:p w14:paraId="4A496966" w14:textId="0DF8EDB1" w:rsidR="00320966" w:rsidRPr="0049713C" w:rsidRDefault="00320966" w:rsidP="005C37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%F</w:t>
            </w:r>
            <w:r w:rsidR="0049713C" w:rsidRPr="004971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noWrap/>
            <w:tcMar>
              <w:top w:w="85" w:type="dxa"/>
              <w:bottom w:w="85" w:type="dxa"/>
            </w:tcMar>
            <w:hideMark/>
          </w:tcPr>
          <w:p w14:paraId="7D5D4F02" w14:textId="21C36A88" w:rsidR="00320966" w:rsidRPr="0049713C" w:rsidRDefault="00320966" w:rsidP="005C37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N</w:t>
            </w:r>
            <w:r w:rsidR="0049713C" w:rsidRPr="004971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</w:tcBorders>
            <w:shd w:val="clear" w:color="auto" w:fill="auto"/>
            <w:noWrap/>
            <w:tcMar>
              <w:top w:w="85" w:type="dxa"/>
              <w:bottom w:w="85" w:type="dxa"/>
            </w:tcMar>
            <w:hideMark/>
          </w:tcPr>
          <w:p w14:paraId="7FAD0193" w14:textId="60DAA4F8" w:rsidR="00320966" w:rsidRPr="0049713C" w:rsidRDefault="00320966" w:rsidP="005C37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%N</w:t>
            </w:r>
            <w:r w:rsidR="0049713C" w:rsidRPr="004971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  <w:vertAlign w:val="superscript"/>
              </w:rPr>
              <w:t>d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noWrap/>
            <w:tcMar>
              <w:top w:w="85" w:type="dxa"/>
              <w:bottom w:w="85" w:type="dxa"/>
            </w:tcMar>
            <w:hideMark/>
          </w:tcPr>
          <w:p w14:paraId="2B225C5D" w14:textId="3EF79576" w:rsidR="00320966" w:rsidRPr="0049713C" w:rsidRDefault="00320966" w:rsidP="005C37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Rank</w:t>
            </w:r>
            <w:r w:rsidR="0049713C" w:rsidRPr="004971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  <w:vertAlign w:val="superscript"/>
              </w:rPr>
              <w:t>e</w:t>
            </w:r>
          </w:p>
        </w:tc>
      </w:tr>
      <w:tr w:rsidR="007149B7" w:rsidRPr="00393E53" w14:paraId="6740F596" w14:textId="77777777" w:rsidTr="00DC29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FAF3E37" w14:textId="77777777" w:rsidR="00320966" w:rsidRPr="0049713C" w:rsidRDefault="00320966" w:rsidP="005C37D5">
            <w:pPr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noWrap/>
            <w:tcMar>
              <w:top w:w="85" w:type="dxa"/>
              <w:bottom w:w="85" w:type="dxa"/>
            </w:tcMar>
            <w:hideMark/>
          </w:tcPr>
          <w:p w14:paraId="40F293DB" w14:textId="77777777" w:rsidR="00320966" w:rsidRPr="00393E53" w:rsidRDefault="00320966" w:rsidP="005C37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noWrap/>
            <w:tcMar>
              <w:top w:w="85" w:type="dxa"/>
              <w:bottom w:w="85" w:type="dxa"/>
            </w:tcMar>
            <w:hideMark/>
          </w:tcPr>
          <w:p w14:paraId="351F042A" w14:textId="77777777" w:rsidR="00320966" w:rsidRPr="00393E53" w:rsidRDefault="00320966" w:rsidP="005C37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C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noWrap/>
            <w:tcMar>
              <w:top w:w="85" w:type="dxa"/>
              <w:bottom w:w="85" w:type="dxa"/>
            </w:tcMar>
            <w:hideMark/>
          </w:tcPr>
          <w:p w14:paraId="01EF7D4D" w14:textId="77777777" w:rsidR="00320966" w:rsidRPr="00393E53" w:rsidRDefault="00320966" w:rsidP="005C37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C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85" w:type="dxa"/>
              <w:bottom w:w="85" w:type="dxa"/>
            </w:tcMar>
            <w:hideMark/>
          </w:tcPr>
          <w:p w14:paraId="5BA6B5BB" w14:textId="77777777" w:rsidR="00320966" w:rsidRPr="00393E53" w:rsidRDefault="00320966" w:rsidP="005C37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85" w:type="dxa"/>
              <w:bottom w:w="85" w:type="dxa"/>
            </w:tcMar>
            <w:hideMark/>
          </w:tcPr>
          <w:p w14:paraId="2596C112" w14:textId="77777777" w:rsidR="00320966" w:rsidRPr="00393E53" w:rsidRDefault="00320966" w:rsidP="005C37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C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85" w:type="dxa"/>
              <w:bottom w:w="85" w:type="dxa"/>
            </w:tcMar>
            <w:hideMark/>
          </w:tcPr>
          <w:p w14:paraId="23799CDE" w14:textId="77777777" w:rsidR="00320966" w:rsidRPr="00393E53" w:rsidRDefault="00320966" w:rsidP="005C37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C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noWrap/>
            <w:tcMar>
              <w:top w:w="85" w:type="dxa"/>
              <w:bottom w:w="85" w:type="dxa"/>
            </w:tcMar>
            <w:hideMark/>
          </w:tcPr>
          <w:p w14:paraId="0B83B583" w14:textId="77777777" w:rsidR="00320966" w:rsidRPr="00393E53" w:rsidRDefault="00320966" w:rsidP="005C37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noWrap/>
            <w:tcMar>
              <w:top w:w="85" w:type="dxa"/>
              <w:bottom w:w="85" w:type="dxa"/>
            </w:tcMar>
            <w:hideMark/>
          </w:tcPr>
          <w:p w14:paraId="56D7134B" w14:textId="77777777" w:rsidR="00320966" w:rsidRPr="00393E53" w:rsidRDefault="00320966" w:rsidP="005C37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C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noWrap/>
            <w:tcMar>
              <w:top w:w="85" w:type="dxa"/>
              <w:bottom w:w="85" w:type="dxa"/>
            </w:tcMar>
            <w:hideMark/>
          </w:tcPr>
          <w:p w14:paraId="140C00A3" w14:textId="77777777" w:rsidR="00320966" w:rsidRPr="00393E53" w:rsidRDefault="00320966" w:rsidP="005C37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CL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tcMar>
              <w:top w:w="85" w:type="dxa"/>
              <w:bottom w:w="85" w:type="dxa"/>
            </w:tcMar>
            <w:hideMark/>
          </w:tcPr>
          <w:p w14:paraId="2B811F45" w14:textId="77777777" w:rsidR="00320966" w:rsidRPr="00393E53" w:rsidRDefault="00320966" w:rsidP="005C37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tcMar>
              <w:top w:w="85" w:type="dxa"/>
              <w:bottom w:w="85" w:type="dxa"/>
            </w:tcMar>
            <w:hideMark/>
          </w:tcPr>
          <w:p w14:paraId="13995A6F" w14:textId="77777777" w:rsidR="00320966" w:rsidRPr="00393E53" w:rsidRDefault="00320966" w:rsidP="005C37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CL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tcMar>
              <w:top w:w="85" w:type="dxa"/>
              <w:bottom w:w="85" w:type="dxa"/>
            </w:tcMar>
            <w:hideMark/>
          </w:tcPr>
          <w:p w14:paraId="7D2F08EC" w14:textId="77777777" w:rsidR="00320966" w:rsidRPr="00393E53" w:rsidRDefault="00320966" w:rsidP="005C37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C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noWrap/>
            <w:tcMar>
              <w:top w:w="85" w:type="dxa"/>
              <w:bottom w:w="85" w:type="dxa"/>
            </w:tcMar>
            <w:hideMark/>
          </w:tcPr>
          <w:p w14:paraId="10763335" w14:textId="77777777" w:rsidR="00320966" w:rsidRPr="00393E53" w:rsidRDefault="00320966" w:rsidP="005C37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noWrap/>
            <w:tcMar>
              <w:top w:w="85" w:type="dxa"/>
              <w:bottom w:w="85" w:type="dxa"/>
            </w:tcMar>
            <w:hideMark/>
          </w:tcPr>
          <w:p w14:paraId="21973A45" w14:textId="77777777" w:rsidR="00320966" w:rsidRPr="00393E53" w:rsidRDefault="00320966" w:rsidP="005C37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N</w:t>
            </w:r>
          </w:p>
        </w:tc>
      </w:tr>
      <w:tr w:rsidR="00DC293C" w:rsidRPr="00393E53" w14:paraId="0EEEFB78" w14:textId="77777777" w:rsidTr="00A609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</w:tcPr>
          <w:p w14:paraId="348C36A1" w14:textId="0131DA1A" w:rsidR="00DC293C" w:rsidRPr="0049713C" w:rsidRDefault="00DC293C" w:rsidP="005C37D5">
            <w:pPr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(a)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</w:tcPr>
          <w:p w14:paraId="021899E8" w14:textId="77777777" w:rsidR="00DC293C" w:rsidRPr="00393E53" w:rsidRDefault="00DC293C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</w:tcPr>
          <w:p w14:paraId="04D4FD7A" w14:textId="77777777" w:rsidR="00DC293C" w:rsidRPr="00393E53" w:rsidRDefault="00DC293C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</w:tcPr>
          <w:p w14:paraId="7A0CDA88" w14:textId="77777777" w:rsidR="00DC293C" w:rsidRPr="00393E53" w:rsidRDefault="00DC293C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</w:tcPr>
          <w:p w14:paraId="5A28807E" w14:textId="77777777" w:rsidR="00DC293C" w:rsidRPr="00393E53" w:rsidRDefault="00DC293C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</w:tcPr>
          <w:p w14:paraId="5ED63E75" w14:textId="77777777" w:rsidR="00DC293C" w:rsidRPr="00393E53" w:rsidRDefault="00DC293C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</w:tcPr>
          <w:p w14:paraId="5C2702CB" w14:textId="77777777" w:rsidR="00DC293C" w:rsidRPr="00393E53" w:rsidRDefault="00DC293C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</w:tcPr>
          <w:p w14:paraId="5FA2FBFD" w14:textId="77777777" w:rsidR="00DC293C" w:rsidRPr="00393E53" w:rsidRDefault="00DC293C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</w:tcPr>
          <w:p w14:paraId="0AA9F560" w14:textId="77777777" w:rsidR="00DC293C" w:rsidRPr="00393E53" w:rsidRDefault="00DC293C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</w:tcPr>
          <w:p w14:paraId="35371CE5" w14:textId="77777777" w:rsidR="00DC293C" w:rsidRPr="00393E53" w:rsidRDefault="00DC293C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</w:tcPr>
          <w:p w14:paraId="1E5C5FCD" w14:textId="77777777" w:rsidR="00DC293C" w:rsidRPr="00393E53" w:rsidRDefault="00DC293C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</w:tcPr>
          <w:p w14:paraId="58D3F072" w14:textId="77777777" w:rsidR="00DC293C" w:rsidRPr="00393E53" w:rsidRDefault="00DC293C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</w:tcPr>
          <w:p w14:paraId="55BC2F5D" w14:textId="77777777" w:rsidR="00DC293C" w:rsidRPr="00393E53" w:rsidRDefault="00DC293C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</w:tcPr>
          <w:p w14:paraId="2F71D67B" w14:textId="77777777" w:rsidR="00DC293C" w:rsidRPr="00393E53" w:rsidRDefault="00DC293C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</w:tcPr>
          <w:p w14:paraId="3D3E0267" w14:textId="77777777" w:rsidR="00DC293C" w:rsidRPr="00393E53" w:rsidRDefault="00DC293C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20966" w:rsidRPr="00393E53" w14:paraId="73158CCD" w14:textId="77777777" w:rsidTr="00A609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421A74F3" w14:textId="77777777" w:rsidR="00320966" w:rsidRPr="0049713C" w:rsidRDefault="00320966" w:rsidP="005C37D5">
            <w:pPr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Cephalopod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C0578FB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8FEDB79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43683D3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A6C31CE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3BFAB4A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B1B0E98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80BDFD1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A9645D7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2023F0B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B395F17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301C3E2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5C4765E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CFDAFA5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B4808F6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</w:tr>
      <w:tr w:rsidR="00320966" w:rsidRPr="00393E53" w14:paraId="2FE60634" w14:textId="77777777" w:rsidTr="00A609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1CC79B45" w14:textId="77777777" w:rsidR="00320966" w:rsidRPr="0049713C" w:rsidRDefault="00320966" w:rsidP="005C37D5">
            <w:pPr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Crustacean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09C7737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D9647F4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95346B8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ACCA3AF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7B05C2B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6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3CCD788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.6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4754444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1C89F99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89F8194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A3AF22B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2692893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74657C9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0A27F54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4FB9407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</w:tr>
      <w:tr w:rsidR="00320966" w:rsidRPr="00393E53" w14:paraId="4B86E434" w14:textId="77777777" w:rsidTr="00A609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2688CB63" w14:textId="77777777" w:rsidR="00320966" w:rsidRPr="0049713C" w:rsidRDefault="00320966" w:rsidP="005C37D5">
            <w:pPr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Penguin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8EF6E47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466876A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C65BD62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61F2434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3BCC34C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B9CFD5E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0B0F948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0581BFE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F36BB23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1B5FBB7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D8678B1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AD0F6A5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D92D156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475AF53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</w:tr>
      <w:tr w:rsidR="00320966" w:rsidRPr="00393E53" w14:paraId="561E590B" w14:textId="77777777" w:rsidTr="00A609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10ED80AD" w14:textId="02F154FE" w:rsidR="00320966" w:rsidRPr="0049713C" w:rsidRDefault="00320966" w:rsidP="00DC293C">
            <w:pPr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Fish</w:t>
            </w:r>
            <w:r w:rsidR="00DC293C" w:rsidRPr="00DC29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  <w:vertAlign w:val="superscript"/>
              </w:rPr>
              <w:t>e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26E21E7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6173F1B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9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4DCE4BF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940607C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5.9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5C23A81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2.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74B4F50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9.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F2E91FE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899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8A3A6A0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936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93C0A6F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97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F693B02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8.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309B124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7.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5DD7DD5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8.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D31205B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0B323F2" w14:textId="77777777" w:rsidR="00320966" w:rsidRPr="00393E53" w:rsidRDefault="00320966" w:rsidP="005C3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0966" w:rsidRPr="00393E53" w14:paraId="4E586D0A" w14:textId="77777777" w:rsidTr="00A609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654AD55C" w14:textId="77777777" w:rsidR="00320966" w:rsidRPr="004971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Bathylagidae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2E80683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A4E8C22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262C533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23425FF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5A273C4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43FEEA9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3B395AB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B81BDE0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B5E24D9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5B876F0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0B7DAC9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85125C3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C229464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5A37F0C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0966" w:rsidRPr="00393E53" w14:paraId="1EAAC599" w14:textId="77777777" w:rsidTr="00A609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315BED3A" w14:textId="77777777" w:rsidR="00320966" w:rsidRPr="004971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Bathylagus</w:t>
            </w:r>
            <w:r w:rsidRPr="004971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 xml:space="preserve"> unidentified 1 sp.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EA8A6AF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70F4E89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14491C5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E990EA6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0D3FF93" w14:textId="7812A644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B70233"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0007B3F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D851FB7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71E84D3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8DA6838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DDD16D0" w14:textId="4858E2C1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B70233"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5C12E0A" w14:textId="35DAF55A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B70233"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F0FEE80" w14:textId="1348623A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B70233"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13D9F89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41E0823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</w:tr>
      <w:tr w:rsidR="00320966" w:rsidRPr="00393E53" w14:paraId="388BE71A" w14:textId="77777777" w:rsidTr="00A609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186B45D7" w14:textId="77777777" w:rsidR="00320966" w:rsidRPr="004971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Nototheniidae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66318FA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2C220CA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C70A36C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83A4F5D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0036732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D9ABCCA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44939C6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83A10BD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6A0D1CA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29D15E3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F5D87B1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22B9685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D3A6B06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5287EA7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0966" w:rsidRPr="00393E53" w14:paraId="5868C8FE" w14:textId="77777777" w:rsidTr="00A609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6A2DB55F" w14:textId="77777777" w:rsidR="00320966" w:rsidRPr="004971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Dissostichus eleginoides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693F10C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4935D03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463F51C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9BF15C7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2B34EA1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3DC606F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86C7C61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4EC9165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292A8B5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F5EF980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99683DC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E4D592E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862ED69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63ABBB9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</w:tr>
      <w:tr w:rsidR="00320966" w:rsidRPr="00393E53" w14:paraId="42FF9462" w14:textId="77777777" w:rsidTr="00A609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46F39329" w14:textId="77777777" w:rsidR="00320966" w:rsidRPr="004971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Lepidonotothen larseni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9617266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A6E791C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B292101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3E40AB0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E7AEE5D" w14:textId="254BEC63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B70233"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D1712F8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93F7BE1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3801AAA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48BC0E0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0733868" w14:textId="5105117F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B70233"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F4797E4" w14:textId="3B7215F5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B70233"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89AE2D0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8FC2F5D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DB1C88C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</w:tr>
      <w:tr w:rsidR="00320966" w:rsidRPr="00393E53" w14:paraId="55393434" w14:textId="77777777" w:rsidTr="00A609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61EC566E" w14:textId="77777777" w:rsidR="00320966" w:rsidRPr="004971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Notothenia squamifrons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2BCAA34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ADA6A7A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8339F25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F6CF33B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1BBFF64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4417AD1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F117572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BD3883A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D1E15E7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63B0A11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1FE357F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05724C7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A2A9F63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031828A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</w:tr>
      <w:tr w:rsidR="00320966" w:rsidRPr="00393E53" w14:paraId="0428691A" w14:textId="77777777" w:rsidTr="00A609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0E94965F" w14:textId="77777777" w:rsidR="00320966" w:rsidRPr="004971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Myctophidae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5597F11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56CB71A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6B900BE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25E3783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384892A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E8ECB61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71D07C7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FC03854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C3DE2F4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D388EF9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DD1A23F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E4A4925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2E4C678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D9E9BA5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0966" w:rsidRPr="00393E53" w14:paraId="41F434F8" w14:textId="77777777" w:rsidTr="00A609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1D54CC62" w14:textId="77777777" w:rsidR="00320966" w:rsidRPr="004971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Electrona antarctica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9319F72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FBEBC11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341C858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DAFAE95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6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7C9896E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9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9AA322D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153D3CC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9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7F0FEB8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368A8DF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1232630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4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C7CDB9A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D016674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6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9C4633B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E1FA846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</w:tr>
      <w:tr w:rsidR="00320966" w:rsidRPr="00393E53" w14:paraId="482F1BBA" w14:textId="77777777" w:rsidTr="00A609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50A0D9D8" w14:textId="77777777" w:rsidR="00320966" w:rsidRPr="004971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Electrona carlsbergi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5D225CF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6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A015715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0769527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044A873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.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4FF0EDB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.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7E9C18C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.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DB2F778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79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5CC87BE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1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28052FF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6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FFCEBB5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4EB6E3F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9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6F14B83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8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1EADE9E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A6B412B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</w:tr>
      <w:tr w:rsidR="00320966" w:rsidRPr="00393E53" w14:paraId="709C8506" w14:textId="77777777" w:rsidTr="00A609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524790A7" w14:textId="77777777" w:rsidR="00320966" w:rsidRPr="004971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Electrona</w:t>
            </w:r>
            <w:r w:rsidRPr="004971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 xml:space="preserve"> unidentified 1 sp.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E852798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54CAC49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97A63F5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759762A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E16D9AA" w14:textId="680C83DD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B70233"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DA90F46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9BBB2F6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0CD92F6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98BAA21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E0A87C2" w14:textId="415A3D2F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506FA29" w14:textId="565884DC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7B7EB30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5C64051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19E3FE4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</w:tr>
      <w:tr w:rsidR="00320966" w:rsidRPr="00393E53" w14:paraId="4C103F3F" w14:textId="77777777" w:rsidTr="00A609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3FA82121" w14:textId="77777777" w:rsidR="00320966" w:rsidRPr="004971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Electrona subaspera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00BC2D6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E3E4908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684A813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A30B784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9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9FD4241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3E3A8C2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FCDD898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9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6FB08F2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79321EC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2895E28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AEE1573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AB9AC5A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015CECA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FAAE9E8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</w:tr>
      <w:tr w:rsidR="00320966" w:rsidRPr="00393E53" w14:paraId="5911D3D3" w14:textId="77777777" w:rsidTr="00A609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26572842" w14:textId="77777777" w:rsidR="00320966" w:rsidRPr="004971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Gymnoscopelus bolini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8B033AE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9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ABB93E6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925916F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1490F9D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4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AE8CE09" w14:textId="7C6BAA46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  <w:r w:rsidR="00B70233"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034D423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.9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5BB0447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29FEF2A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CA6C9CB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59838AD" w14:textId="6C5212C6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 w:rsidR="00E96268"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BC32D12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9A4FEC8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6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9CF0039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5483BB6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</w:tr>
      <w:tr w:rsidR="00320966" w:rsidRPr="00393E53" w14:paraId="792479B7" w14:textId="77777777" w:rsidTr="00A609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1BF838E5" w14:textId="77777777" w:rsidR="00320966" w:rsidRPr="004971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Gymnoscopelus braueri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CAB6A9B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72585BC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5887DCC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04EE8BC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E431DE2" w14:textId="6EDC22E9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B70233"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FDE39AD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B575BC4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16857B3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AF964A3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C96AFA9" w14:textId="5BF2204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BDDB658" w14:textId="46159210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3A9208B" w14:textId="12453A0E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A522E6A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DCB8202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</w:tr>
      <w:tr w:rsidR="00320966" w:rsidRPr="00393E53" w14:paraId="461A3249" w14:textId="77777777" w:rsidTr="00A609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075E4C7C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Gymnoscopelus fraseri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7A8E3EC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1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53CBB63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88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5ED98F5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36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711E099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2.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3E20F25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8.4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26BD5CF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5.7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DF63819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198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9D2DF04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969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9C25E50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44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0A9164D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3.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1C96FBF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1.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7D0E22E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5.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381D8D9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768EA62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4</w:t>
            </w:r>
          </w:p>
        </w:tc>
      </w:tr>
      <w:tr w:rsidR="00320966" w:rsidRPr="00393E53" w14:paraId="00980F5D" w14:textId="77777777" w:rsidTr="00A609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7608072A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Gymnoscopelus nicholsi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D07BEA2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9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D2927BE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66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EE66429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16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79D6550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43.9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C44A7E5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40.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0E9E385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47.8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7CA2B60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55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1EED559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30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27B7825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82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5BD01DA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7.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EFCDCF0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4.9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5B4CDBC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9.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4458A86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AE01FBB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</w:t>
            </w:r>
          </w:p>
        </w:tc>
      </w:tr>
      <w:tr w:rsidR="00320966" w:rsidRPr="00393E53" w14:paraId="51ADC629" w14:textId="77777777" w:rsidTr="00A609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6492162F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Gymnoscopelus piabilis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369FA24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1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3AE200E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88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A107EEB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4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5E1E24D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47.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5B37127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43.6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0089C18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51.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558FDAB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349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2083E65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93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14E8826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849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CCA0361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5.9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CF07774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2.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0238777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9.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E10B07A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14F26C4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</w:p>
        </w:tc>
      </w:tr>
      <w:tr w:rsidR="00320966" w:rsidRPr="00393E53" w14:paraId="095BF13E" w14:textId="77777777" w:rsidTr="00A609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1297FBA6" w14:textId="77777777" w:rsidR="00320966" w:rsidRPr="004971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Gymnoscopelus</w:t>
            </w:r>
            <w:r w:rsidRPr="004971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 xml:space="preserve"> unidentified 1 sp.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B9DC03B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DE488BA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35E139F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B23A29D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1223170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7CF4557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9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5A40887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0E7E86D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BCC7F14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F34082C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A2A34A9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0330579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065B0C6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83B7026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</w:tr>
      <w:tr w:rsidR="00320966" w:rsidRPr="00393E53" w14:paraId="4EA41343" w14:textId="77777777" w:rsidTr="00A609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27429EDB" w14:textId="77777777" w:rsidR="00320966" w:rsidRPr="004971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lastRenderedPageBreak/>
              <w:t>Krefftichthys anderssoni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1D50E67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5964CE7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210F856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013BA7C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4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FE5E635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1BD842E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E84952D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F5BCF97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037B172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39F10DF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857062A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D945A37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F55CB78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96B8C1E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</w:tr>
      <w:tr w:rsidR="00320966" w:rsidRPr="00393E53" w14:paraId="12B971A0" w14:textId="77777777" w:rsidTr="00A609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0783C45D" w14:textId="77777777" w:rsidR="00320966" w:rsidRPr="004971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Lampichthys procerus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510E126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39A65F1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545A10B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B4022AD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67F0E1B" w14:textId="0542362B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B70233"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34CF1AE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9E0922D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754ACD3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6770ABF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FE4110A" w14:textId="5B0596D9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B6E6355" w14:textId="37C7C362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4E57E49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32A7828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F5074DE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</w:tr>
      <w:tr w:rsidR="00320966" w:rsidRPr="00393E53" w14:paraId="15A3C821" w14:textId="77777777" w:rsidTr="00A609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6F48BF65" w14:textId="77777777" w:rsidR="00320966" w:rsidRPr="004971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Metelectrona ventralis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4E36F57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8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4333AF1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C68FD54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4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2CB47D2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B8F27FE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4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DFE19E9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.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834C2EE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8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B2702A5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29D5A26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34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9980DFD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4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95D86DF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40BC8F7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6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3298F29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C65F328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</w:tr>
      <w:tr w:rsidR="00320966" w:rsidRPr="00393E53" w14:paraId="37B08C19" w14:textId="77777777" w:rsidTr="00A609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47414931" w14:textId="77777777" w:rsidR="00320966" w:rsidRPr="004971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Protomyctophum bolini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EA1C746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F66A68B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00FDB5D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B5F79D2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8D12AA9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B5E3FCD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9C29455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8C15A31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CADF76C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8F9BA1B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F658FC7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6498369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D431CE0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2B78D06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</w:tr>
      <w:tr w:rsidR="00320966" w:rsidRPr="00393E53" w14:paraId="7B63DA8C" w14:textId="77777777" w:rsidTr="00A609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0AFB796C" w14:textId="77777777" w:rsidR="00320966" w:rsidRPr="004971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Protomyctophum choriodon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C6DE2A6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E9CDFE8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346ACCE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9605FC1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6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1467850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9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78238A8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9C44339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953BDE7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CA94775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5273151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B9BB3CA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F4D0B2C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9B27912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EDB521A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</w:tr>
      <w:tr w:rsidR="00320966" w:rsidRPr="00393E53" w14:paraId="39BE2B15" w14:textId="77777777" w:rsidTr="00A609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40C41C0E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Protomyctophum tenisoni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E750DD7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7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BA0D942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5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4BB7EE2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9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7FF9000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6.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244190E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2.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9820BBE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9.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D097A2D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71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FA0D762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23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8738592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284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2D80A02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8.9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504ABA6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4.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F39A645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1AC69EE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E68802A" w14:textId="77777777" w:rsidR="00320966" w:rsidRPr="00393E53" w:rsidRDefault="00320966" w:rsidP="005C37D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</w:t>
            </w:r>
          </w:p>
        </w:tc>
      </w:tr>
      <w:tr w:rsidR="00320966" w:rsidRPr="00393E53" w14:paraId="672015A3" w14:textId="77777777" w:rsidTr="00A609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4F87A091" w14:textId="77777777" w:rsidR="00320966" w:rsidRPr="004971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Symbolophorus boops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127AFA6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A8A2609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0E1D99E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3668500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F091B8E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B72E62A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1F488FD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9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D382070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D4129F3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7F33123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7B0C7BC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3EB3DBC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2ABFEE2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B5DF6AC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</w:tr>
      <w:tr w:rsidR="00320966" w:rsidRPr="00393E53" w14:paraId="3CCD0EB0" w14:textId="77777777" w:rsidTr="00A609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54EAFCA8" w14:textId="77777777" w:rsidR="00320966" w:rsidRPr="004971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Sternoptychidae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5EBAF31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DACD5CC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A92DBA2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F00BE99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A9CF164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1E53BE8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237FE10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91A69EF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55E9930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927BC74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47564D6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6AA5682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FC5A14D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BC9EC47" w14:textId="77777777" w:rsidR="00320966" w:rsidRPr="00393E53" w:rsidRDefault="00320966" w:rsidP="005C37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0966" w:rsidRPr="00393E53" w14:paraId="3588C46D" w14:textId="77777777" w:rsidTr="00A609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21B93FF8" w14:textId="77777777" w:rsidR="00320966" w:rsidRPr="004971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Maurolicus muelleri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AD7D240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4A9D431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23E27B5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585FE4E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079CEFA" w14:textId="14DC0D94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B70233"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C062217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2569AF5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F83713C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09BE889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8348C29" w14:textId="4A7DD7A4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2F1EA2B" w14:textId="52B16AF3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5B15554" w14:textId="4A722083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F234BF7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825EB0A" w14:textId="77777777" w:rsidR="00320966" w:rsidRPr="00393E53" w:rsidRDefault="00320966" w:rsidP="005C37D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</w:tr>
      <w:tr w:rsidR="00320966" w:rsidRPr="00393E53" w14:paraId="16F27C20" w14:textId="77777777" w:rsidTr="00A609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</w:tcPr>
          <w:p w14:paraId="5AE448FC" w14:textId="77777777" w:rsidR="00320966" w:rsidRPr="004971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Sternoptychidae unidentified 1 sp.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</w:tcPr>
          <w:p w14:paraId="02D0DF04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</w:tcPr>
          <w:p w14:paraId="22084C69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</w:tcPr>
          <w:p w14:paraId="33681537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</w:tcPr>
          <w:p w14:paraId="3B02AAE2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</w:t>
            </w:r>
          </w:p>
        </w:tc>
        <w:tc>
          <w:tcPr>
            <w:tcW w:w="0" w:type="auto"/>
            <w:shd w:val="clear" w:color="auto" w:fill="auto"/>
            <w:noWrap/>
          </w:tcPr>
          <w:p w14:paraId="70627A03" w14:textId="2C8179F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B70233"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</w:tcPr>
          <w:p w14:paraId="0CEFC419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</w:tcPr>
          <w:p w14:paraId="6542A20F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</w:tcPr>
          <w:p w14:paraId="48501561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</w:tcPr>
          <w:p w14:paraId="435114B6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0" w:type="auto"/>
            <w:shd w:val="clear" w:color="auto" w:fill="auto"/>
            <w:noWrap/>
          </w:tcPr>
          <w:p w14:paraId="1894683B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</w:tcPr>
          <w:p w14:paraId="106F584F" w14:textId="5B1CB704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</w:tcPr>
          <w:p w14:paraId="1A9B7D02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</w:tcPr>
          <w:p w14:paraId="5A1772F1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</w:tcPr>
          <w:p w14:paraId="50A170C0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</w:tr>
      <w:tr w:rsidR="00320966" w:rsidRPr="00393E53" w14:paraId="0317403C" w14:textId="77777777" w:rsidTr="00A609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6F9083FB" w14:textId="77777777" w:rsidR="00320966" w:rsidRPr="004971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Paralepididae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6242268" w14:textId="77777777" w:rsidR="00320966" w:rsidRPr="00393E53" w:rsidRDefault="00320966" w:rsidP="00B744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348AAC1" w14:textId="77777777" w:rsidR="00320966" w:rsidRPr="00393E53" w:rsidRDefault="00320966" w:rsidP="00B744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5CB5FB8" w14:textId="77777777" w:rsidR="00320966" w:rsidRPr="00393E53" w:rsidRDefault="00320966" w:rsidP="00B744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623D2C4" w14:textId="77777777" w:rsidR="00320966" w:rsidRPr="00393E53" w:rsidRDefault="00320966" w:rsidP="00B744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759672C" w14:textId="77777777" w:rsidR="00320966" w:rsidRPr="00393E53" w:rsidRDefault="00320966" w:rsidP="00B744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BD7BEC7" w14:textId="77777777" w:rsidR="00320966" w:rsidRPr="00393E53" w:rsidRDefault="00320966" w:rsidP="00B744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EBEB02E" w14:textId="77777777" w:rsidR="00320966" w:rsidRPr="00393E53" w:rsidRDefault="00320966" w:rsidP="00B744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479D762" w14:textId="77777777" w:rsidR="00320966" w:rsidRPr="00393E53" w:rsidRDefault="00320966" w:rsidP="00B744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148C26B" w14:textId="77777777" w:rsidR="00320966" w:rsidRPr="00393E53" w:rsidRDefault="00320966" w:rsidP="00B744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F572111" w14:textId="77777777" w:rsidR="00320966" w:rsidRPr="00393E53" w:rsidRDefault="00320966" w:rsidP="00B744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C9C6ABC" w14:textId="77777777" w:rsidR="00320966" w:rsidRPr="00393E53" w:rsidRDefault="00320966" w:rsidP="00B744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7B78046" w14:textId="77777777" w:rsidR="00320966" w:rsidRPr="00393E53" w:rsidRDefault="00320966" w:rsidP="00B744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5C0A5F8" w14:textId="77777777" w:rsidR="00320966" w:rsidRPr="00393E53" w:rsidRDefault="00320966" w:rsidP="00B744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AABD8D5" w14:textId="77777777" w:rsidR="00320966" w:rsidRPr="00393E53" w:rsidRDefault="00320966" w:rsidP="00B744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0966" w:rsidRPr="00393E53" w14:paraId="0D4374A3" w14:textId="77777777" w:rsidTr="00A609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2E07F386" w14:textId="77777777" w:rsidR="00320966" w:rsidRPr="004971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Magnisudis atlantica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216183A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4AC2A8F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BE98059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7EDC35A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76C38A1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DC51F4D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E4EAA42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AE68549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8941D28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52F66FD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68EE17C" w14:textId="3323CB63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26D2943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0D4D9A9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0AF1F01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</w:tr>
      <w:tr w:rsidR="00320966" w:rsidRPr="00393E53" w14:paraId="7D82A622" w14:textId="77777777" w:rsidTr="00DC293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6FDE5360" w14:textId="77777777" w:rsidR="00320966" w:rsidRPr="004971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Notosudidae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F3172A0" w14:textId="77777777" w:rsidR="00320966" w:rsidRPr="00393E53" w:rsidRDefault="00320966" w:rsidP="00B744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7073B90" w14:textId="77777777" w:rsidR="00320966" w:rsidRPr="00393E53" w:rsidRDefault="00320966" w:rsidP="00B744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B85028B" w14:textId="77777777" w:rsidR="00320966" w:rsidRPr="00393E53" w:rsidRDefault="00320966" w:rsidP="00B744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8BF524E" w14:textId="77777777" w:rsidR="00320966" w:rsidRPr="00393E53" w:rsidRDefault="00320966" w:rsidP="00B744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EC562F0" w14:textId="77777777" w:rsidR="00320966" w:rsidRPr="00393E53" w:rsidRDefault="00320966" w:rsidP="00B744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5715A8B" w14:textId="77777777" w:rsidR="00320966" w:rsidRPr="00393E53" w:rsidRDefault="00320966" w:rsidP="00B744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8AB59AA" w14:textId="77777777" w:rsidR="00320966" w:rsidRPr="00393E53" w:rsidRDefault="00320966" w:rsidP="00B744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09BC06D" w14:textId="77777777" w:rsidR="00320966" w:rsidRPr="00393E53" w:rsidRDefault="00320966" w:rsidP="00B744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231DE21" w14:textId="77777777" w:rsidR="00320966" w:rsidRPr="00393E53" w:rsidRDefault="00320966" w:rsidP="00B744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E236B3C" w14:textId="77777777" w:rsidR="00320966" w:rsidRPr="00393E53" w:rsidRDefault="00320966" w:rsidP="00B744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FD5AF11" w14:textId="77777777" w:rsidR="00320966" w:rsidRPr="00393E53" w:rsidRDefault="00320966" w:rsidP="00B744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3AA09F2" w14:textId="77777777" w:rsidR="00320966" w:rsidRPr="00393E53" w:rsidRDefault="00320966" w:rsidP="00B744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D4C82F9" w14:textId="77777777" w:rsidR="00320966" w:rsidRPr="00393E53" w:rsidRDefault="00320966" w:rsidP="00B744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B496040" w14:textId="77777777" w:rsidR="00320966" w:rsidRPr="00393E53" w:rsidRDefault="00320966" w:rsidP="00B744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0966" w:rsidRPr="00393E53" w14:paraId="60C85979" w14:textId="77777777" w:rsidTr="00DC29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</w:tcBorders>
            <w:shd w:val="clear" w:color="auto" w:fill="auto"/>
            <w:noWrap/>
            <w:tcMar>
              <w:bottom w:w="85" w:type="dxa"/>
            </w:tcMar>
            <w:hideMark/>
          </w:tcPr>
          <w:p w14:paraId="182C56D2" w14:textId="77777777" w:rsidR="00320966" w:rsidRPr="004971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4971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Scopelosaurus ahlstrom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D9D9D9" w:themeFill="background1" w:themeFillShade="D9"/>
            <w:noWrap/>
            <w:tcMar>
              <w:bottom w:w="85" w:type="dxa"/>
            </w:tcMar>
            <w:hideMark/>
          </w:tcPr>
          <w:p w14:paraId="780B827D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D9D9D9" w:themeFill="background1" w:themeFillShade="D9"/>
            <w:noWrap/>
            <w:tcMar>
              <w:bottom w:w="85" w:type="dxa"/>
            </w:tcMar>
            <w:hideMark/>
          </w:tcPr>
          <w:p w14:paraId="6C99EB32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D9D9D9" w:themeFill="background1" w:themeFillShade="D9"/>
            <w:noWrap/>
            <w:tcMar>
              <w:bottom w:w="85" w:type="dxa"/>
            </w:tcMar>
            <w:hideMark/>
          </w:tcPr>
          <w:p w14:paraId="67E0CBAE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tcMar>
              <w:bottom w:w="85" w:type="dxa"/>
            </w:tcMar>
            <w:hideMark/>
          </w:tcPr>
          <w:p w14:paraId="35F2CF6B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tcMar>
              <w:bottom w:w="85" w:type="dxa"/>
            </w:tcMar>
            <w:hideMark/>
          </w:tcPr>
          <w:p w14:paraId="3F0C035A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tcMar>
              <w:bottom w:w="85" w:type="dxa"/>
            </w:tcMar>
            <w:hideMark/>
          </w:tcPr>
          <w:p w14:paraId="4AE97879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D9D9D9" w:themeFill="background1" w:themeFillShade="D9"/>
            <w:noWrap/>
            <w:tcMar>
              <w:bottom w:w="85" w:type="dxa"/>
            </w:tcMar>
            <w:hideMark/>
          </w:tcPr>
          <w:p w14:paraId="79BF9F8E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D9D9D9" w:themeFill="background1" w:themeFillShade="D9"/>
            <w:noWrap/>
            <w:tcMar>
              <w:bottom w:w="85" w:type="dxa"/>
            </w:tcMar>
            <w:hideMark/>
          </w:tcPr>
          <w:p w14:paraId="4759167A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D9D9D9" w:themeFill="background1" w:themeFillShade="D9"/>
            <w:noWrap/>
            <w:tcMar>
              <w:bottom w:w="85" w:type="dxa"/>
            </w:tcMar>
            <w:hideMark/>
          </w:tcPr>
          <w:p w14:paraId="3FC024F5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tcMar>
              <w:bottom w:w="85" w:type="dxa"/>
            </w:tcMar>
            <w:hideMark/>
          </w:tcPr>
          <w:p w14:paraId="49568E4A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tcMar>
              <w:bottom w:w="85" w:type="dxa"/>
            </w:tcMar>
            <w:hideMark/>
          </w:tcPr>
          <w:p w14:paraId="189D8B12" w14:textId="157ED0EE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tcMar>
              <w:bottom w:w="85" w:type="dxa"/>
            </w:tcMar>
            <w:hideMark/>
          </w:tcPr>
          <w:p w14:paraId="6EECF160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D9D9D9" w:themeFill="background1" w:themeFillShade="D9"/>
            <w:noWrap/>
            <w:tcMar>
              <w:bottom w:w="85" w:type="dxa"/>
            </w:tcMar>
            <w:hideMark/>
          </w:tcPr>
          <w:p w14:paraId="12F4E6CA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D9D9D9" w:themeFill="background1" w:themeFillShade="D9"/>
            <w:noWrap/>
            <w:tcMar>
              <w:bottom w:w="85" w:type="dxa"/>
            </w:tcMar>
            <w:hideMark/>
          </w:tcPr>
          <w:p w14:paraId="5846910C" w14:textId="77777777" w:rsidR="00320966" w:rsidRPr="00393E53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93E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</w:tr>
    </w:tbl>
    <w:p w14:paraId="7CE2850C" w14:textId="5E13F7CF" w:rsidR="00404DAB" w:rsidRPr="00DC293C" w:rsidRDefault="00404DAB" w:rsidP="00DC293C">
      <w:pPr>
        <w:rPr>
          <w:i/>
        </w:rPr>
      </w:pP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3793"/>
        <w:gridCol w:w="576"/>
        <w:gridCol w:w="576"/>
        <w:gridCol w:w="576"/>
        <w:gridCol w:w="636"/>
        <w:gridCol w:w="636"/>
        <w:gridCol w:w="636"/>
        <w:gridCol w:w="816"/>
        <w:gridCol w:w="816"/>
        <w:gridCol w:w="816"/>
        <w:gridCol w:w="756"/>
        <w:gridCol w:w="636"/>
        <w:gridCol w:w="756"/>
        <w:gridCol w:w="456"/>
        <w:gridCol w:w="456"/>
      </w:tblGrid>
      <w:tr w:rsidR="00DC293C" w:rsidRPr="00DC293C" w14:paraId="74B15E84" w14:textId="77777777" w:rsidTr="00DC29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666666" w:themeColor="text1" w:themeTint="99"/>
              <w:bottom w:val="none" w:sz="0" w:space="0" w:color="auto"/>
            </w:tcBorders>
            <w:shd w:val="clear" w:color="auto" w:fill="auto"/>
            <w:noWrap/>
          </w:tcPr>
          <w:p w14:paraId="054EEBDA" w14:textId="5383E41D" w:rsidR="00DC293C" w:rsidRPr="00DC293C" w:rsidRDefault="00DC293C" w:rsidP="006E74FF">
            <w:pPr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(b)</w:t>
            </w:r>
          </w:p>
        </w:tc>
        <w:tc>
          <w:tcPr>
            <w:tcW w:w="0" w:type="auto"/>
            <w:tcBorders>
              <w:top w:val="single" w:sz="4" w:space="0" w:color="666666" w:themeColor="text1" w:themeTint="99"/>
              <w:bottom w:val="none" w:sz="0" w:space="0" w:color="auto"/>
            </w:tcBorders>
            <w:shd w:val="clear" w:color="auto" w:fill="D9D9D9" w:themeFill="background1" w:themeFillShade="D9"/>
            <w:noWrap/>
          </w:tcPr>
          <w:p w14:paraId="3FBAC5B0" w14:textId="77777777" w:rsidR="00DC293C" w:rsidRPr="00DC293C" w:rsidRDefault="00DC293C" w:rsidP="006E74FF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666666" w:themeColor="text1" w:themeTint="99"/>
              <w:bottom w:val="none" w:sz="0" w:space="0" w:color="auto"/>
            </w:tcBorders>
            <w:shd w:val="clear" w:color="auto" w:fill="D9D9D9" w:themeFill="background1" w:themeFillShade="D9"/>
            <w:noWrap/>
          </w:tcPr>
          <w:p w14:paraId="7B3ED351" w14:textId="77777777" w:rsidR="00DC293C" w:rsidRPr="00DC293C" w:rsidRDefault="00DC293C" w:rsidP="006E74FF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666666" w:themeColor="text1" w:themeTint="99"/>
              <w:bottom w:val="none" w:sz="0" w:space="0" w:color="auto"/>
            </w:tcBorders>
            <w:shd w:val="clear" w:color="auto" w:fill="D9D9D9" w:themeFill="background1" w:themeFillShade="D9"/>
            <w:noWrap/>
          </w:tcPr>
          <w:p w14:paraId="343DB739" w14:textId="77777777" w:rsidR="00DC293C" w:rsidRPr="00DC293C" w:rsidRDefault="00DC293C" w:rsidP="006E74FF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666666" w:themeColor="text1" w:themeTint="99"/>
              <w:bottom w:val="none" w:sz="0" w:space="0" w:color="auto"/>
            </w:tcBorders>
            <w:shd w:val="clear" w:color="auto" w:fill="auto"/>
            <w:noWrap/>
          </w:tcPr>
          <w:p w14:paraId="3EAAD5A8" w14:textId="77777777" w:rsidR="00DC293C" w:rsidRPr="00DC293C" w:rsidRDefault="00DC293C" w:rsidP="006E74FF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666666" w:themeColor="text1" w:themeTint="99"/>
              <w:bottom w:val="none" w:sz="0" w:space="0" w:color="auto"/>
            </w:tcBorders>
            <w:shd w:val="clear" w:color="auto" w:fill="auto"/>
            <w:noWrap/>
          </w:tcPr>
          <w:p w14:paraId="3AD3609A" w14:textId="77777777" w:rsidR="00DC293C" w:rsidRPr="00DC293C" w:rsidRDefault="00DC293C" w:rsidP="006E74FF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666666" w:themeColor="text1" w:themeTint="99"/>
              <w:bottom w:val="none" w:sz="0" w:space="0" w:color="auto"/>
            </w:tcBorders>
            <w:shd w:val="clear" w:color="auto" w:fill="auto"/>
            <w:noWrap/>
          </w:tcPr>
          <w:p w14:paraId="5A2DD43A" w14:textId="77777777" w:rsidR="00DC293C" w:rsidRPr="00DC293C" w:rsidRDefault="00DC293C" w:rsidP="006E74FF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666666" w:themeColor="text1" w:themeTint="99"/>
              <w:bottom w:val="none" w:sz="0" w:space="0" w:color="auto"/>
            </w:tcBorders>
            <w:shd w:val="clear" w:color="auto" w:fill="D9D9D9" w:themeFill="background1" w:themeFillShade="D9"/>
            <w:noWrap/>
          </w:tcPr>
          <w:p w14:paraId="2B339E92" w14:textId="77777777" w:rsidR="00DC293C" w:rsidRPr="00DC293C" w:rsidRDefault="00DC293C" w:rsidP="006E74FF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666666" w:themeColor="text1" w:themeTint="99"/>
              <w:bottom w:val="none" w:sz="0" w:space="0" w:color="auto"/>
            </w:tcBorders>
            <w:shd w:val="clear" w:color="auto" w:fill="D9D9D9" w:themeFill="background1" w:themeFillShade="D9"/>
            <w:noWrap/>
          </w:tcPr>
          <w:p w14:paraId="76571749" w14:textId="77777777" w:rsidR="00DC293C" w:rsidRPr="00DC293C" w:rsidRDefault="00DC293C" w:rsidP="006E74FF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666666" w:themeColor="text1" w:themeTint="99"/>
              <w:bottom w:val="none" w:sz="0" w:space="0" w:color="auto"/>
            </w:tcBorders>
            <w:shd w:val="clear" w:color="auto" w:fill="D9D9D9" w:themeFill="background1" w:themeFillShade="D9"/>
            <w:noWrap/>
          </w:tcPr>
          <w:p w14:paraId="062539F8" w14:textId="77777777" w:rsidR="00DC293C" w:rsidRPr="00DC293C" w:rsidRDefault="00DC293C" w:rsidP="006E74FF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666666" w:themeColor="text1" w:themeTint="99"/>
              <w:bottom w:val="none" w:sz="0" w:space="0" w:color="auto"/>
            </w:tcBorders>
            <w:shd w:val="clear" w:color="auto" w:fill="auto"/>
            <w:noWrap/>
          </w:tcPr>
          <w:p w14:paraId="5D2D88AD" w14:textId="77777777" w:rsidR="00DC293C" w:rsidRPr="00DC293C" w:rsidRDefault="00DC293C" w:rsidP="006E74FF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666666" w:themeColor="text1" w:themeTint="99"/>
              <w:bottom w:val="none" w:sz="0" w:space="0" w:color="auto"/>
            </w:tcBorders>
            <w:shd w:val="clear" w:color="auto" w:fill="auto"/>
            <w:noWrap/>
          </w:tcPr>
          <w:p w14:paraId="36E14DC8" w14:textId="77777777" w:rsidR="00DC293C" w:rsidRPr="00DC293C" w:rsidRDefault="00DC293C" w:rsidP="006E74FF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666666" w:themeColor="text1" w:themeTint="99"/>
              <w:bottom w:val="none" w:sz="0" w:space="0" w:color="auto"/>
            </w:tcBorders>
            <w:shd w:val="clear" w:color="auto" w:fill="auto"/>
            <w:noWrap/>
          </w:tcPr>
          <w:p w14:paraId="7C71D1F0" w14:textId="77777777" w:rsidR="00DC293C" w:rsidRPr="00DC293C" w:rsidRDefault="00DC293C" w:rsidP="006E74FF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666666" w:themeColor="text1" w:themeTint="99"/>
              <w:bottom w:val="none" w:sz="0" w:space="0" w:color="auto"/>
            </w:tcBorders>
            <w:shd w:val="clear" w:color="auto" w:fill="D9D9D9" w:themeFill="background1" w:themeFillShade="D9"/>
            <w:noWrap/>
          </w:tcPr>
          <w:p w14:paraId="358FCDB0" w14:textId="77777777" w:rsidR="00DC293C" w:rsidRPr="00DC293C" w:rsidRDefault="00DC293C" w:rsidP="006E74FF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666666" w:themeColor="text1" w:themeTint="99"/>
              <w:bottom w:val="none" w:sz="0" w:space="0" w:color="auto"/>
            </w:tcBorders>
            <w:shd w:val="clear" w:color="auto" w:fill="D9D9D9" w:themeFill="background1" w:themeFillShade="D9"/>
            <w:noWrap/>
          </w:tcPr>
          <w:p w14:paraId="68D2A92F" w14:textId="77777777" w:rsidR="00DC293C" w:rsidRPr="00DC293C" w:rsidRDefault="00DC293C" w:rsidP="006E74FF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20966" w:rsidRPr="00DC293C" w14:paraId="099A5D33" w14:textId="77777777" w:rsidTr="00DC29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33D19CFE" w14:textId="77777777" w:rsidR="00320966" w:rsidRPr="00DC293C" w:rsidRDefault="00320966" w:rsidP="006E74FF">
            <w:pPr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Cephalopod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B809E35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0421A3D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2F57ED5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F0FA810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6AF633A" w14:textId="5AFF52DB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17E73D2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B2E31A1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632CE5F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623E708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A62F38D" w14:textId="44E89A1E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126334D" w14:textId="4006AD3E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18AEAF6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964BEFB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8FF4DF7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</w:tr>
      <w:tr w:rsidR="00320966" w:rsidRPr="00DC293C" w14:paraId="4E8FDD46" w14:textId="77777777" w:rsidTr="00A609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01F62A86" w14:textId="77777777" w:rsidR="00320966" w:rsidRPr="00DC293C" w:rsidRDefault="00320966" w:rsidP="006E74FF">
            <w:pPr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Crustacean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BCA049C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01FBBC6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C738961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769F7D3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7552C39" w14:textId="651EB8CE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98E66FE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711E168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4014964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0696FC6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7F1CEBB" w14:textId="024F20A2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294A091" w14:textId="0E61A5D5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AE0C333" w14:textId="17CB254B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BAD6448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5ECCF3B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</w:tr>
      <w:tr w:rsidR="00320966" w:rsidRPr="00DC293C" w14:paraId="79353417" w14:textId="77777777" w:rsidTr="00A609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0028B627" w14:textId="6255198F" w:rsidR="00320966" w:rsidRPr="00DC293C" w:rsidRDefault="00DC293C" w:rsidP="006E74FF">
            <w:pPr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Fish</w:t>
            </w:r>
            <w:r w:rsidRPr="00DC29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  <w:vertAlign w:val="superscript"/>
              </w:rPr>
              <w:t>e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4E0A2FA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46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8D91C20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4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C18CE8B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49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EB878F2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9.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604BC93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8.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EC31304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9.9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CBD6276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65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87712D1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589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B19E6D9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62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BB9BD50" w14:textId="43D02D71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FA0A5E4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9.9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108F12B" w14:textId="611B337E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F18FA8D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C50DDD8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0966" w:rsidRPr="00DC293C" w14:paraId="37A78020" w14:textId="77777777" w:rsidTr="00A609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091C5583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Bathylagidae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F093F82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0D62B8E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351AB71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F2B0B7C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1644A38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F802CB3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33F8726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7309884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E57E662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D2DFCC5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846C9C3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EB72086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267709F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5586998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0966" w:rsidRPr="00DC293C" w14:paraId="1A8210A4" w14:textId="77777777" w:rsidTr="00A609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2FEB2A56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Bathylagus gracilis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BC3EF7E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6C7B533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67F4C41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C9D3494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5F6D8DF" w14:textId="57F7CD5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9EACB4F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F868FE8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84B9B03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78692DC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0BCFAC9" w14:textId="0EC50C4D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CEDA40B" w14:textId="130B1CC3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3BB2E95" w14:textId="3F41DBC5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EF707C8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5F27507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</w:tr>
      <w:tr w:rsidR="00320966" w:rsidRPr="00DC293C" w14:paraId="46B44ACC" w14:textId="77777777" w:rsidTr="00A609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0AC53687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Bathylagus</w:t>
            </w:r>
            <w:r w:rsidRPr="00DC29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 xml:space="preserve"> unidentified 1 sp.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AC98F71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190B6F2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7C7340A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0241A1B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40A59AC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C1EE97B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8F01741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DB91752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0C05E43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EECF007" w14:textId="6FA8F85A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2C12585" w14:textId="5121F988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6C92527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DA307BB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26C847A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</w:tr>
      <w:tr w:rsidR="00320966" w:rsidRPr="00DC293C" w14:paraId="75F75D5E" w14:textId="77777777" w:rsidTr="00A609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0DA65452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Nototheniidae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0FD89F5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9A2505F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2F23A95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1BE3973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9AECA04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188E21B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B56F9CE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2BA1F10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94690BC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32B7A1A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5F8104F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89690DF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340A39D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1D18765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0966" w:rsidRPr="00DC293C" w14:paraId="6E7AC10B" w14:textId="77777777" w:rsidTr="00A609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2DC5CFC4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Dissostichus eleginoides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8C06C58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9093327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0FC2812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49A30A0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A484E27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2EB1AD0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07085F0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7CF2314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0817668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1A839D7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DBFC093" w14:textId="73E518A2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04BAE94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275422E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7788D17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</w:tr>
      <w:tr w:rsidR="00320966" w:rsidRPr="00DC293C" w14:paraId="20DAD16B" w14:textId="77777777" w:rsidTr="00A609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764CBF39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Notothenia squamifrons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950F433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1B54A87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2F8FC94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4FE83F1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318AE02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4D86D80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DED9B1F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F64C302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79A2042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ED45979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379341A" w14:textId="09F22B74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BD0854F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9972CED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7A33214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</w:tr>
      <w:tr w:rsidR="00320966" w:rsidRPr="00DC293C" w14:paraId="7E8F3324" w14:textId="77777777" w:rsidTr="00A609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05A0BB55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Myctophidae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23F6DF8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66A7E83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E844301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30B5EEC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6454A3E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B3E0371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516D481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7E31328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D62CB82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2261C4F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B18D39E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27B5B33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1665E50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F3CF20A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0966" w:rsidRPr="00DC293C" w14:paraId="7D2EFE2C" w14:textId="77777777" w:rsidTr="00A609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56A9EA08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Electrona antarctica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F841BC8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A2AB08F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2C41CD0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892409C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DC593FC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FCB194B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8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D96178F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2127D1A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A56121B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301707A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944A38E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9435102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6878C13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9158047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</w:tr>
      <w:tr w:rsidR="00320966" w:rsidRPr="00DC293C" w14:paraId="6F2FC2CA" w14:textId="77777777" w:rsidTr="00A609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0ED9EB9A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Electrona carlsbergi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930321C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8FF3ABC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9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27CFA9D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6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FA73B57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.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D9C5E6E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.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2DF9C77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.8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78280D6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495521B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F7BB0C5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69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739630A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F993891" w14:textId="1BDBEE83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41C0CE3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3271DC2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EAD6548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</w:tr>
      <w:tr w:rsidR="00320966" w:rsidRPr="00DC293C" w14:paraId="716D6D7A" w14:textId="77777777" w:rsidTr="00A609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1650A3DD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Electrona</w:t>
            </w:r>
            <w:r w:rsidRPr="00DC29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 xml:space="preserve"> unidentified 1 sp.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EAB1F17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5D48BF8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60AA865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1EB1BE9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39A7ECF" w14:textId="41401D2C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8FF7169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AAEBB69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C58850E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AF56916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3CD6CB2" w14:textId="124902EE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ACFE4AB" w14:textId="6993C166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484658F" w14:textId="20652724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6391F4E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872ACA8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</w:tr>
      <w:tr w:rsidR="00320966" w:rsidRPr="00DC293C" w14:paraId="31A6B64E" w14:textId="77777777" w:rsidTr="00A609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0E0DCD4C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lastRenderedPageBreak/>
              <w:t>Electrona subaspera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2898658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0F3BE7A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1DF265D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8CF81AC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BAE6CB1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D8C8789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9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3386650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5B9F935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A9A408B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AAAE99D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9D11310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4D51D4A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8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ED15681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FF07CAA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</w:tr>
      <w:tr w:rsidR="00320966" w:rsidRPr="00DC293C" w14:paraId="70138AB0" w14:textId="77777777" w:rsidTr="00A609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63ACAB3F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Gymnoscopelus bolini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23272B7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467C6BA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C3F84F1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BDBF44E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.9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0383DC3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.4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8A62B1F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.6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9D11078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47174A8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9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F95192F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6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5F41D35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1113AEB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D0E19D9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1025074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0D55BF1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</w:tr>
      <w:tr w:rsidR="00320966" w:rsidRPr="00DC293C" w14:paraId="45B7DE7F" w14:textId="77777777" w:rsidTr="00A609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38BC8536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Gymnoscopelus braueri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34F4B73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40E44A9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26CBE9E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0D98838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44B9780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2FFC418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912A836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BCBCAC7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42EFFBF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A1618DA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CC45490" w14:textId="5B97556A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2ECEB56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60CFF9C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BB6D471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</w:tr>
      <w:tr w:rsidR="00320966" w:rsidRPr="00DC293C" w14:paraId="56AAC936" w14:textId="77777777" w:rsidTr="00A609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39DF79E4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Gymnoscopelus fraseri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D53EBCE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1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78A1EB8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88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8C94D5C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4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DA9BE6D" w14:textId="09DEAA04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42</w:t>
            </w:r>
            <w:r w:rsidR="00E96268"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3FB4D1D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8.4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ACA327D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45.6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9FFE742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30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957C6F0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909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777B79C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75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6CBAE05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6.9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EDFC131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4.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9036AAA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9.9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31FCAF5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5B9F29E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4</w:t>
            </w:r>
          </w:p>
        </w:tc>
      </w:tr>
      <w:tr w:rsidR="00320966" w:rsidRPr="00DC293C" w14:paraId="5F39B38D" w14:textId="77777777" w:rsidTr="00A609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70F5F2EF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Gymnoscopelus nicholsi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6759E42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52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944FEF4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497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6F59A3A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54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72A76C5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69.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31B12ED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66.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0B1B9C8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72.7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D310386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90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C6122AA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60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57BBEAF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23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74EFAC4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1.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BF71E13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9.4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24995D3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3.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C0567BE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6699E51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</w:t>
            </w:r>
          </w:p>
        </w:tc>
      </w:tr>
      <w:tr w:rsidR="00320966" w:rsidRPr="00DC293C" w14:paraId="4D498E40" w14:textId="77777777" w:rsidTr="00A609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43AA0CDA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Gymnoscopelus piabilis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DBBDEDC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58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B618BB1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558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838E330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60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97072C4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77.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9EFAA3B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74.4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A62A240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80.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4F7652A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57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1F0D61A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27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F524EC1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89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3A41B80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6.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9BFF216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3.9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3B7281B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8.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48A863A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14C208F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</w:p>
        </w:tc>
      </w:tr>
      <w:tr w:rsidR="00320966" w:rsidRPr="00DC293C" w14:paraId="5E7095B0" w14:textId="77777777" w:rsidTr="00A609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19E31900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Gymnoscopelus</w:t>
            </w:r>
            <w:r w:rsidRPr="00DC29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 xml:space="preserve"> unidentified 1 sp.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842D01F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636F4CC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55A3783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1106ABD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DDBBFCF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25A384D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A2E9C1E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92802F1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F05B271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89B5931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AB972DC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7783564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9A52481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F764759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</w:tr>
      <w:tr w:rsidR="00320966" w:rsidRPr="00DC293C" w14:paraId="4F759D98" w14:textId="77777777" w:rsidTr="00A609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202B5888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Krefftichthys anderssoni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9F019D8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B1C5566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9051368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2C63F17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A6F4C0B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AC5110B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52BC509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B32D5A5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83AD995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4B9FD46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E363F99" w14:textId="47A909A2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23289E6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7E13B09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6A29320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</w:tr>
      <w:tr w:rsidR="00320966" w:rsidRPr="00DC293C" w14:paraId="7C11693F" w14:textId="77777777" w:rsidTr="00A609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6E2BA9C1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Lampichthys procerus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C1C53A4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5C17E3E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B14C4D2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6CFA441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6DCFDBF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6FF61B3" w14:textId="1D75DB43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E53FDA6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736992E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49F4551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D32F278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68CA85A" w14:textId="3FFAB1E5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D237ED5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5C567DB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12DF20F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</w:tr>
      <w:tr w:rsidR="00320966" w:rsidRPr="00DC293C" w14:paraId="0BB0B498" w14:textId="77777777" w:rsidTr="00A609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42FF9C02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Metelectrona ventralis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310D7F5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839CD0A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C7BB5D9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0FC2F08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.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5A520A5" w14:textId="6071DFD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AE23282" w14:textId="594940C1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2B87388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9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934D4C3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2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AD32B10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3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227BFB4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9F253C1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083D426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C6EA91E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C5AD2A4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</w:tr>
      <w:tr w:rsidR="00320966" w:rsidRPr="00DC293C" w14:paraId="7318135B" w14:textId="77777777" w:rsidTr="00A609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150CE31E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Protomyctophum bolini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A71BCB5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861382E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4B52109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3C15EC9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C5E436D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74D707C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0E10E41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4EC98D9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3B09061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79FA105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1F1171B" w14:textId="5D61E211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9103BEE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ED7DA1F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9D7CE19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</w:tr>
      <w:tr w:rsidR="00320966" w:rsidRPr="00DC293C" w14:paraId="6A2EDCC9" w14:textId="77777777" w:rsidTr="00A609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7DAB8F21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Protomyctophum choriodon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99ED59B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D757573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E2783F6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CFE3D47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4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0817628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19E9A32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C8E5CCF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7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C8B5994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8F83737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56B1884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8984A22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560CD72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8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DB6791D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C511A30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</w:tr>
      <w:tr w:rsidR="00320966" w:rsidRPr="00DC293C" w14:paraId="3694796E" w14:textId="77777777" w:rsidTr="00A609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22D90322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Protomyctophum tenisoni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A59E958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2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659C56F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0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CF825E4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49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6D26B40" w14:textId="46B3447E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0</w:t>
            </w:r>
            <w:r w:rsidR="00E96268"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16964C6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6.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34BB069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3.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9BB73A1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326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74FB15E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876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75440BD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85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644411E" w14:textId="6770D365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7</w:t>
            </w:r>
            <w:r w:rsidR="00E96268"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382E70D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3.9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FE6BEAF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0.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22DF4B3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811488C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</w:t>
            </w:r>
          </w:p>
        </w:tc>
      </w:tr>
      <w:tr w:rsidR="00320966" w:rsidRPr="00DC293C" w14:paraId="4B4FF2A1" w14:textId="77777777" w:rsidTr="00A609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790343FA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Protomytophum bolini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D53D7EB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48EFCDB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C873706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A56B65F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B9F4881" w14:textId="5BC03F14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8AD6F95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09E5E34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690B7C5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8E6FA54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01E226F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F1BE5D2" w14:textId="6C4D0D52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C4C9FE6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29F2900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EF4B4CD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</w:tr>
      <w:tr w:rsidR="00320966" w:rsidRPr="00DC293C" w14:paraId="45CB62DE" w14:textId="77777777" w:rsidTr="00A609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551BE1C7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Symbolophorus boops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9B18096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99EC68C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B33AA58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81AE8BC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B5F2408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BF5EF11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9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4E146CE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1660854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25A60E5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0441DFC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03F42DD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5F4C492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A25D5ED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88CD8D8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</w:tr>
      <w:tr w:rsidR="00320966" w:rsidRPr="00DC293C" w14:paraId="6F33936F" w14:textId="77777777" w:rsidTr="00A609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269CB485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Sternoptychidae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4C60BEF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CC4C3D1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398E34C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B54A131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8B8B2AF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0ABD444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AFB15BD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D7DAFC1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9CC4C84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DA02FC8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555DE9A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A4996B6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42772A6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8661C6D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0966" w:rsidRPr="00DC293C" w14:paraId="4DF4EAF1" w14:textId="77777777" w:rsidTr="00A609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28AC0CE6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Maurolicus muelleri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B77ABE5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90A4FF3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BA9FC83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3490242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2E8818F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CBF0DCA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880B2C1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C56950B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0A0954D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B8C5754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1FF1FBC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37150A1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D2F0874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0642D6C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</w:tr>
      <w:tr w:rsidR="00320966" w:rsidRPr="00DC293C" w14:paraId="45DF8D24" w14:textId="77777777" w:rsidTr="00A609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</w:tcPr>
          <w:p w14:paraId="47E5FC50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Sternoptychidae unidentified 1 sp.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</w:tcPr>
          <w:p w14:paraId="5D0D5DF4" w14:textId="77777777" w:rsidR="00320966" w:rsidRPr="00DC293C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</w:tcPr>
          <w:p w14:paraId="64DA5220" w14:textId="77777777" w:rsidR="00320966" w:rsidRPr="00DC293C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</w:tcPr>
          <w:p w14:paraId="268D7277" w14:textId="77777777" w:rsidR="00320966" w:rsidRPr="00DC293C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0" w:type="auto"/>
            <w:shd w:val="clear" w:color="auto" w:fill="auto"/>
            <w:noWrap/>
          </w:tcPr>
          <w:p w14:paraId="1B6CF4BB" w14:textId="77777777" w:rsidR="00320966" w:rsidRPr="00DC293C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</w:t>
            </w:r>
          </w:p>
        </w:tc>
        <w:tc>
          <w:tcPr>
            <w:tcW w:w="0" w:type="auto"/>
            <w:shd w:val="clear" w:color="auto" w:fill="auto"/>
            <w:noWrap/>
          </w:tcPr>
          <w:p w14:paraId="3DF577EF" w14:textId="77777777" w:rsidR="00320966" w:rsidRPr="00DC293C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</w:t>
            </w:r>
          </w:p>
        </w:tc>
        <w:tc>
          <w:tcPr>
            <w:tcW w:w="0" w:type="auto"/>
            <w:shd w:val="clear" w:color="auto" w:fill="auto"/>
            <w:noWrap/>
          </w:tcPr>
          <w:p w14:paraId="0D06E90A" w14:textId="77777777" w:rsidR="00320966" w:rsidRPr="00DC293C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9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</w:tcPr>
          <w:p w14:paraId="5D26D69C" w14:textId="77777777" w:rsidR="00320966" w:rsidRPr="00DC293C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</w:tcPr>
          <w:p w14:paraId="3603FE6E" w14:textId="77777777" w:rsidR="00320966" w:rsidRPr="00DC293C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</w:tcPr>
          <w:p w14:paraId="5244A10B" w14:textId="77777777" w:rsidR="00320966" w:rsidRPr="00DC293C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0" w:type="auto"/>
            <w:shd w:val="clear" w:color="auto" w:fill="auto"/>
            <w:noWrap/>
          </w:tcPr>
          <w:p w14:paraId="2DE31018" w14:textId="77777777" w:rsidR="00320966" w:rsidRPr="00DC293C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</w:tcPr>
          <w:p w14:paraId="7AED2E2D" w14:textId="77777777" w:rsidR="00320966" w:rsidRPr="00DC293C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</w:tcPr>
          <w:p w14:paraId="78115CCB" w14:textId="77777777" w:rsidR="00320966" w:rsidRPr="00DC293C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</w:tcPr>
          <w:p w14:paraId="4D21E00A" w14:textId="77777777" w:rsidR="00320966" w:rsidRPr="00DC293C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</w:tcPr>
          <w:p w14:paraId="279CC90F" w14:textId="77777777" w:rsidR="00320966" w:rsidRPr="00DC293C" w:rsidRDefault="00320966" w:rsidP="00B744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</w:tr>
      <w:tr w:rsidR="00320966" w:rsidRPr="00DC293C" w14:paraId="4195B332" w14:textId="77777777" w:rsidTr="00A609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2C36663C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Paralepididae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DFCE290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98C9531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1443B57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1A53779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A4DDFA5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88989BE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F762A4C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3416B24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FB8337F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89C6CCC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406A9E5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EB0A396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98092D4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48D80B2" w14:textId="77777777" w:rsidR="00320966" w:rsidRPr="00DC293C" w:rsidRDefault="00320966" w:rsidP="006E7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0966" w:rsidRPr="00DC293C" w14:paraId="305A0F61" w14:textId="77777777" w:rsidTr="00A609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270858B6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Magnisudis atlantica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64005E7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12F22D7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8588D96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83C9A85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800B0CA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D8B125F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9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B4C89F3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254F509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049383C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3FF00BC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8CBE2D9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0CA69AC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0449212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1A4AB4A" w14:textId="77777777" w:rsidR="00320966" w:rsidRPr="00DC293C" w:rsidRDefault="00320966" w:rsidP="006E7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</w:tr>
      <w:tr w:rsidR="00320966" w:rsidRPr="00DC293C" w14:paraId="63FCB7CF" w14:textId="77777777" w:rsidTr="00A609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0A0CD1E3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 xml:space="preserve">Paralepis </w:t>
            </w:r>
            <w:r w:rsidRPr="00DC29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unidentified 1 sp.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8DC962E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17A3CB3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9777EA3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842045D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7AE32C2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0DE278C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5A0155A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9600254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34601E5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FC37C90" w14:textId="5FE36E0A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98EA05E" w14:textId="5774A28C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FAAF9F5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D44149B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7D747AA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</w:tr>
      <w:tr w:rsidR="00320966" w:rsidRPr="00DC293C" w14:paraId="7AB25B54" w14:textId="77777777" w:rsidTr="00A609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71245A69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Phosichthyidae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AAD62A9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8AEB242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0F93EAE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4E67598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83A46FF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EC28B5C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86949D3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A41F1CE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EE630A0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FE413DD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BDABF6E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1EEB700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DEF653F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40C119C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0966" w:rsidRPr="00DC293C" w14:paraId="58C2A27B" w14:textId="77777777" w:rsidTr="00A609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27669F80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Photichthys argenteus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701C040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9392D6C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190375D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4A8CE4A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AFECF1E" w14:textId="513F883B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C5C6A65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06A7CE2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045BBEC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E473410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CA50FCC" w14:textId="2030B98A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35BD19C" w14:textId="30A04EEC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48538F9" w14:textId="5C277EE0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5E76022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85FAA42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</w:tr>
      <w:tr w:rsidR="00320966" w:rsidRPr="00DC293C" w14:paraId="41D37F9F" w14:textId="77777777" w:rsidTr="00EF14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hideMark/>
          </w:tcPr>
          <w:p w14:paraId="3DE03807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Notosudidae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DD23B3C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5374CB4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586826A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445DAFF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6EF5535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6A4B3AA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78D3953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FDD2AAC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2BAFCB2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A7D2E61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F69006C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A42307D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84AEBA0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D3E2626" w14:textId="77777777" w:rsidR="00320966" w:rsidRPr="00DC293C" w:rsidRDefault="00320966" w:rsidP="006E7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0966" w:rsidRPr="00DC293C" w14:paraId="5684B1EA" w14:textId="77777777" w:rsidTr="00EF14F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</w:tcBorders>
            <w:shd w:val="clear" w:color="auto" w:fill="auto"/>
            <w:noWrap/>
            <w:tcMar>
              <w:bottom w:w="85" w:type="dxa"/>
            </w:tcMar>
            <w:hideMark/>
          </w:tcPr>
          <w:p w14:paraId="69D3D924" w14:textId="77777777" w:rsidR="00320966" w:rsidRPr="00DC293C" w:rsidRDefault="00320966" w:rsidP="00A6097A">
            <w:pPr>
              <w:ind w:left="284"/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b w:val="0"/>
                <w:i/>
                <w:color w:val="000000"/>
                <w:sz w:val="24"/>
                <w:szCs w:val="24"/>
              </w:rPr>
              <w:t>Scopelosaurus ahlstrom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D9D9D9" w:themeFill="background1" w:themeFillShade="D9"/>
            <w:noWrap/>
            <w:tcMar>
              <w:bottom w:w="85" w:type="dxa"/>
            </w:tcMar>
            <w:hideMark/>
          </w:tcPr>
          <w:p w14:paraId="7F3E26DF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D9D9D9" w:themeFill="background1" w:themeFillShade="D9"/>
            <w:noWrap/>
            <w:tcMar>
              <w:bottom w:w="85" w:type="dxa"/>
            </w:tcMar>
            <w:hideMark/>
          </w:tcPr>
          <w:p w14:paraId="0E662F54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D9D9D9" w:themeFill="background1" w:themeFillShade="D9"/>
            <w:noWrap/>
            <w:tcMar>
              <w:bottom w:w="85" w:type="dxa"/>
            </w:tcMar>
            <w:hideMark/>
          </w:tcPr>
          <w:p w14:paraId="013255CD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tcMar>
              <w:bottom w:w="85" w:type="dxa"/>
            </w:tcMar>
            <w:hideMark/>
          </w:tcPr>
          <w:p w14:paraId="03125A5D" w14:textId="55A4F74C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  <w:r w:rsidR="00E96268"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tcMar>
              <w:bottom w:w="85" w:type="dxa"/>
            </w:tcMar>
            <w:hideMark/>
          </w:tcPr>
          <w:p w14:paraId="722160CC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tcMar>
              <w:bottom w:w="85" w:type="dxa"/>
            </w:tcMar>
            <w:hideMark/>
          </w:tcPr>
          <w:p w14:paraId="058B7499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D9D9D9" w:themeFill="background1" w:themeFillShade="D9"/>
            <w:noWrap/>
            <w:tcMar>
              <w:bottom w:w="85" w:type="dxa"/>
            </w:tcMar>
            <w:hideMark/>
          </w:tcPr>
          <w:p w14:paraId="5204CDE6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D9D9D9" w:themeFill="background1" w:themeFillShade="D9"/>
            <w:noWrap/>
            <w:tcMar>
              <w:bottom w:w="85" w:type="dxa"/>
            </w:tcMar>
            <w:hideMark/>
          </w:tcPr>
          <w:p w14:paraId="1D5BD2DD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D9D9D9" w:themeFill="background1" w:themeFillShade="D9"/>
            <w:noWrap/>
            <w:tcMar>
              <w:bottom w:w="85" w:type="dxa"/>
            </w:tcMar>
            <w:hideMark/>
          </w:tcPr>
          <w:p w14:paraId="66B527BF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tcMar>
              <w:bottom w:w="85" w:type="dxa"/>
            </w:tcMar>
            <w:hideMark/>
          </w:tcPr>
          <w:p w14:paraId="4EC2C4D2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tcMar>
              <w:bottom w:w="85" w:type="dxa"/>
            </w:tcMar>
            <w:hideMark/>
          </w:tcPr>
          <w:p w14:paraId="21057E7D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tcMar>
              <w:bottom w:w="85" w:type="dxa"/>
            </w:tcMar>
            <w:hideMark/>
          </w:tcPr>
          <w:p w14:paraId="6AD23ED9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D9D9D9" w:themeFill="background1" w:themeFillShade="D9"/>
            <w:noWrap/>
            <w:tcMar>
              <w:bottom w:w="85" w:type="dxa"/>
            </w:tcMar>
            <w:hideMark/>
          </w:tcPr>
          <w:p w14:paraId="1EC208F0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D9D9D9" w:themeFill="background1" w:themeFillShade="D9"/>
            <w:noWrap/>
            <w:tcMar>
              <w:bottom w:w="85" w:type="dxa"/>
            </w:tcMar>
            <w:hideMark/>
          </w:tcPr>
          <w:p w14:paraId="14DDADA4" w14:textId="77777777" w:rsidR="00320966" w:rsidRPr="00DC293C" w:rsidRDefault="00320966" w:rsidP="006E7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2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</w:tr>
    </w:tbl>
    <w:p w14:paraId="1CC8A847" w14:textId="78029379" w:rsidR="00F10564" w:rsidRDefault="00DC293C">
      <w:pPr>
        <w:sectPr w:rsidR="00F10564" w:rsidSect="005C37D5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 w:rsidRPr="00DC293C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DC293C">
        <w:rPr>
          <w:rFonts w:ascii="Times New Roman" w:hAnsi="Times New Roman" w:cs="Times New Roman"/>
          <w:sz w:val="24"/>
          <w:szCs w:val="24"/>
        </w:rPr>
        <w:t xml:space="preserve"> Percentage frequency occurrence. </w:t>
      </w:r>
      <w:r w:rsidRPr="00DC293C">
        <w:rPr>
          <w:rFonts w:ascii="Times New Roman" w:hAnsi="Times New Roman" w:cs="Times New Roman"/>
          <w:sz w:val="24"/>
          <w:szCs w:val="24"/>
          <w:vertAlign w:val="superscript"/>
        </w:rPr>
        <w:t xml:space="preserve">b </w:t>
      </w:r>
      <w:r w:rsidRPr="00DC293C">
        <w:rPr>
          <w:rFonts w:ascii="Times New Roman" w:hAnsi="Times New Roman" w:cs="Times New Roman"/>
          <w:sz w:val="24"/>
          <w:szCs w:val="24"/>
        </w:rPr>
        <w:t xml:space="preserve">Percentage numerical abundance. </w:t>
      </w:r>
      <w:r w:rsidRPr="00DC293C">
        <w:rPr>
          <w:rFonts w:ascii="Times New Roman" w:hAnsi="Times New Roman" w:cs="Times New Roman"/>
          <w:sz w:val="24"/>
          <w:szCs w:val="24"/>
          <w:vertAlign w:val="superscript"/>
        </w:rPr>
        <w:t xml:space="preserve">c </w:t>
      </w:r>
      <w:r w:rsidRPr="00DC293C">
        <w:rPr>
          <w:rFonts w:ascii="Times New Roman" w:hAnsi="Times New Roman" w:cs="Times New Roman"/>
          <w:sz w:val="24"/>
          <w:szCs w:val="24"/>
        </w:rPr>
        <w:t xml:space="preserve">Lower 95% confidence limit. </w:t>
      </w:r>
      <w:r w:rsidRPr="00DC293C">
        <w:rPr>
          <w:rFonts w:ascii="Times New Roman" w:hAnsi="Times New Roman" w:cs="Times New Roman"/>
          <w:sz w:val="24"/>
          <w:szCs w:val="24"/>
          <w:vertAlign w:val="superscript"/>
        </w:rPr>
        <w:t>d</w:t>
      </w:r>
      <w:r w:rsidRPr="00DC293C">
        <w:rPr>
          <w:rFonts w:ascii="Times New Roman" w:hAnsi="Times New Roman" w:cs="Times New Roman"/>
          <w:sz w:val="24"/>
          <w:szCs w:val="24"/>
        </w:rPr>
        <w:t xml:space="preserve"> Upper 95% confidence limit. </w:t>
      </w:r>
      <w:r w:rsidRPr="00DC293C">
        <w:rPr>
          <w:rFonts w:ascii="Times New Roman" w:hAnsi="Times New Roman" w:cs="Times New Roman"/>
          <w:sz w:val="24"/>
          <w:szCs w:val="24"/>
          <w:vertAlign w:val="superscript"/>
        </w:rPr>
        <w:t xml:space="preserve">e </w:t>
      </w:r>
      <w:r w:rsidRPr="00DC293C">
        <w:rPr>
          <w:rFonts w:ascii="Times New Roman" w:hAnsi="Times New Roman" w:cs="Times New Roman"/>
          <w:sz w:val="24"/>
          <w:szCs w:val="24"/>
        </w:rPr>
        <w:t>Values shown here for fishes were calculated by pooling all fish prey together.</w:t>
      </w:r>
      <w:r w:rsidR="00EF14F2">
        <w:t xml:space="preserve"> </w:t>
      </w:r>
    </w:p>
    <w:p w14:paraId="479584A9" w14:textId="7D6D9E02" w:rsidR="00EF14F2" w:rsidRDefault="00C50D09">
      <w:pPr>
        <w:rPr>
          <w:rFonts w:ascii="Times New Roman" w:hAnsi="Times New Roman" w:cs="Times New Roman"/>
          <w:sz w:val="24"/>
          <w:szCs w:val="24"/>
        </w:rPr>
      </w:pPr>
      <w:r w:rsidRPr="00EF14F2">
        <w:rPr>
          <w:rFonts w:ascii="Times New Roman" w:hAnsi="Times New Roman" w:cs="Times New Roman"/>
          <w:b/>
          <w:sz w:val="24"/>
          <w:szCs w:val="24"/>
        </w:rPr>
        <w:lastRenderedPageBreak/>
        <w:t>Supplemen</w:t>
      </w:r>
      <w:r w:rsidR="00EF14F2" w:rsidRPr="00EF14F2">
        <w:rPr>
          <w:rFonts w:ascii="Times New Roman" w:hAnsi="Times New Roman" w:cs="Times New Roman"/>
          <w:b/>
          <w:sz w:val="24"/>
          <w:szCs w:val="24"/>
        </w:rPr>
        <w:t>tary Table S2.</w:t>
      </w:r>
      <w:r w:rsidR="00EF14F2" w:rsidRPr="00EF14F2">
        <w:rPr>
          <w:rFonts w:ascii="Times New Roman" w:hAnsi="Times New Roman" w:cs="Times New Roman"/>
          <w:sz w:val="24"/>
          <w:szCs w:val="24"/>
        </w:rPr>
        <w:t xml:space="preserve"> </w:t>
      </w:r>
      <w:r w:rsidR="00650F87" w:rsidRPr="00EF14F2">
        <w:rPr>
          <w:rFonts w:ascii="Times New Roman" w:hAnsi="Times New Roman" w:cs="Times New Roman"/>
          <w:sz w:val="24"/>
          <w:szCs w:val="24"/>
        </w:rPr>
        <w:t xml:space="preserve">Changes in prey </w:t>
      </w:r>
      <w:r w:rsidR="00650F87" w:rsidRPr="00EF14F2">
        <w:rPr>
          <w:rFonts w:ascii="Times New Roman" w:hAnsi="Times New Roman" w:cs="Times New Roman"/>
          <w:i/>
          <w:sz w:val="24"/>
          <w:szCs w:val="24"/>
        </w:rPr>
        <w:t>%N</w:t>
      </w:r>
      <w:r w:rsidR="00650F87" w:rsidRPr="00EF14F2">
        <w:rPr>
          <w:rFonts w:ascii="Times New Roman" w:hAnsi="Times New Roman" w:cs="Times New Roman"/>
          <w:sz w:val="24"/>
          <w:szCs w:val="24"/>
        </w:rPr>
        <w:t xml:space="preserve"> in the summer diet of Antarctic and Subantarctic fur seals at Marion Island. The table shows parameters from linear regressions of </w:t>
      </w:r>
      <w:r w:rsidR="00650F87" w:rsidRPr="00EF14F2">
        <w:rPr>
          <w:rFonts w:ascii="Times New Roman" w:hAnsi="Times New Roman" w:cs="Times New Roman"/>
          <w:i/>
          <w:sz w:val="24"/>
          <w:szCs w:val="24"/>
        </w:rPr>
        <w:t>%N</w:t>
      </w:r>
      <w:r w:rsidR="00650F87" w:rsidRPr="00EF14F2">
        <w:rPr>
          <w:rFonts w:ascii="Times New Roman" w:hAnsi="Times New Roman" w:cs="Times New Roman"/>
          <w:sz w:val="24"/>
          <w:szCs w:val="24"/>
        </w:rPr>
        <w:t xml:space="preserve"> against year.</w:t>
      </w:r>
      <w:r w:rsidR="0060446B" w:rsidRPr="00EF14F2">
        <w:rPr>
          <w:rFonts w:ascii="Times New Roman" w:hAnsi="Times New Roman" w:cs="Times New Roman"/>
          <w:sz w:val="24"/>
          <w:szCs w:val="24"/>
        </w:rPr>
        <w:t xml:space="preserve"> Correlation is Pearson’s correlation between </w:t>
      </w:r>
      <w:r w:rsidR="0060446B" w:rsidRPr="00EF14F2">
        <w:rPr>
          <w:rFonts w:ascii="Times New Roman" w:hAnsi="Times New Roman" w:cs="Times New Roman"/>
          <w:i/>
          <w:sz w:val="24"/>
          <w:szCs w:val="24"/>
        </w:rPr>
        <w:t>%N</w:t>
      </w:r>
      <w:r w:rsidR="0060446B" w:rsidRPr="00EF14F2">
        <w:rPr>
          <w:rFonts w:ascii="Times New Roman" w:hAnsi="Times New Roman" w:cs="Times New Roman"/>
          <w:sz w:val="24"/>
          <w:szCs w:val="24"/>
        </w:rPr>
        <w:t xml:space="preserve"> values for each prey item in the two species over three summers.</w:t>
      </w:r>
    </w:p>
    <w:p w14:paraId="7153B3D3" w14:textId="77777777" w:rsidR="006D3CCF" w:rsidRPr="00EF14F2" w:rsidRDefault="006D3CCF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89"/>
        <w:gridCol w:w="572"/>
        <w:gridCol w:w="567"/>
        <w:gridCol w:w="567"/>
        <w:gridCol w:w="708"/>
        <w:gridCol w:w="709"/>
        <w:gridCol w:w="567"/>
        <w:gridCol w:w="567"/>
        <w:gridCol w:w="709"/>
        <w:gridCol w:w="850"/>
      </w:tblGrid>
      <w:tr w:rsidR="001C5512" w:rsidRPr="001C5512" w14:paraId="014ABFDA" w14:textId="77777777" w:rsidTr="001C5512">
        <w:trPr>
          <w:trHeight w:val="300"/>
        </w:trPr>
        <w:tc>
          <w:tcPr>
            <w:tcW w:w="2689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6154DA14" w14:textId="77777777" w:rsidR="001C5512" w:rsidRPr="001C5512" w:rsidRDefault="001C5512" w:rsidP="00C50D09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Prey</w:t>
            </w:r>
          </w:p>
        </w:tc>
        <w:tc>
          <w:tcPr>
            <w:tcW w:w="2414" w:type="dxa"/>
            <w:gridSpan w:val="4"/>
            <w:tcBorders>
              <w:bottom w:val="single" w:sz="4" w:space="0" w:color="auto"/>
            </w:tcBorders>
            <w:shd w:val="clear" w:color="auto" w:fill="auto"/>
            <w:noWrap/>
            <w:tcMar>
              <w:top w:w="85" w:type="dxa"/>
              <w:left w:w="0" w:type="dxa"/>
              <w:bottom w:w="57" w:type="dxa"/>
              <w:right w:w="0" w:type="dxa"/>
            </w:tcMar>
            <w:vAlign w:val="bottom"/>
            <w:hideMark/>
          </w:tcPr>
          <w:p w14:paraId="0F3F1FA3" w14:textId="77777777" w:rsidR="001C5512" w:rsidRPr="001C5512" w:rsidRDefault="001C5512" w:rsidP="00650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Antarctic fur seal</w:t>
            </w:r>
          </w:p>
        </w:tc>
        <w:tc>
          <w:tcPr>
            <w:tcW w:w="2552" w:type="dxa"/>
            <w:gridSpan w:val="4"/>
            <w:tcBorders>
              <w:bottom w:val="single" w:sz="4" w:space="0" w:color="auto"/>
            </w:tcBorders>
            <w:shd w:val="clear" w:color="auto" w:fill="auto"/>
            <w:noWrap/>
            <w:tcMar>
              <w:top w:w="85" w:type="dxa"/>
              <w:left w:w="0" w:type="dxa"/>
              <w:bottom w:w="57" w:type="dxa"/>
              <w:right w:w="0" w:type="dxa"/>
            </w:tcMar>
            <w:vAlign w:val="bottom"/>
            <w:hideMark/>
          </w:tcPr>
          <w:p w14:paraId="31098A1E" w14:textId="77777777" w:rsidR="001C5512" w:rsidRPr="001C5512" w:rsidRDefault="001C5512" w:rsidP="00650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Subantarctic fur seal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60462AF" w14:textId="42B4F7A0" w:rsidR="001C5512" w:rsidRPr="001C5512" w:rsidRDefault="001C5512" w:rsidP="006044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Correla-tion</w:t>
            </w:r>
          </w:p>
        </w:tc>
      </w:tr>
      <w:tr w:rsidR="001C5512" w:rsidRPr="001C5512" w14:paraId="6E3E6875" w14:textId="77777777" w:rsidTr="001C5512">
        <w:trPr>
          <w:trHeight w:val="300"/>
        </w:trPr>
        <w:tc>
          <w:tcPr>
            <w:tcW w:w="268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2BAEAD5E" w14:textId="77777777" w:rsidR="001C5512" w:rsidRPr="001C5512" w:rsidRDefault="001C5512" w:rsidP="00C50D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</w:p>
        </w:tc>
        <w:tc>
          <w:tcPr>
            <w:tcW w:w="57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28" w:type="dxa"/>
              <w:left w:w="0" w:type="dxa"/>
              <w:bottom w:w="85" w:type="dxa"/>
              <w:right w:w="0" w:type="dxa"/>
            </w:tcMar>
            <w:vAlign w:val="bottom"/>
            <w:hideMark/>
          </w:tcPr>
          <w:p w14:paraId="673DB834" w14:textId="77777777" w:rsidR="001C5512" w:rsidRPr="001C5512" w:rsidRDefault="001C5512" w:rsidP="00EF14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Slope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28" w:type="dxa"/>
              <w:left w:w="0" w:type="dxa"/>
              <w:bottom w:w="85" w:type="dxa"/>
              <w:right w:w="0" w:type="dxa"/>
            </w:tcMar>
            <w:vAlign w:val="bottom"/>
            <w:hideMark/>
          </w:tcPr>
          <w:p w14:paraId="45D08C0D" w14:textId="77777777" w:rsidR="001C5512" w:rsidRPr="001C5512" w:rsidRDefault="001C5512" w:rsidP="00EF14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SD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28" w:type="dxa"/>
              <w:left w:w="0" w:type="dxa"/>
              <w:bottom w:w="85" w:type="dxa"/>
              <w:right w:w="0" w:type="dxa"/>
            </w:tcMar>
            <w:vAlign w:val="bottom"/>
            <w:hideMark/>
          </w:tcPr>
          <w:p w14:paraId="6C99B91E" w14:textId="77777777" w:rsidR="001C5512" w:rsidRPr="001C5512" w:rsidRDefault="001C5512" w:rsidP="00EF14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  <w:t>t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28" w:type="dxa"/>
              <w:left w:w="0" w:type="dxa"/>
              <w:bottom w:w="85" w:type="dxa"/>
              <w:right w:w="0" w:type="dxa"/>
            </w:tcMar>
            <w:vAlign w:val="bottom"/>
            <w:hideMark/>
          </w:tcPr>
          <w:p w14:paraId="605FB167" w14:textId="77777777" w:rsidR="001C5512" w:rsidRPr="001C5512" w:rsidRDefault="001C5512" w:rsidP="00EF14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  <w:t>p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28" w:type="dxa"/>
              <w:left w:w="0" w:type="dxa"/>
              <w:bottom w:w="85" w:type="dxa"/>
              <w:right w:w="0" w:type="dxa"/>
            </w:tcMar>
            <w:vAlign w:val="bottom"/>
            <w:hideMark/>
          </w:tcPr>
          <w:p w14:paraId="08722319" w14:textId="77777777" w:rsidR="001C5512" w:rsidRPr="001C5512" w:rsidRDefault="001C5512" w:rsidP="00EF14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Slope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28" w:type="dxa"/>
              <w:left w:w="0" w:type="dxa"/>
              <w:bottom w:w="85" w:type="dxa"/>
              <w:right w:w="0" w:type="dxa"/>
            </w:tcMar>
            <w:vAlign w:val="bottom"/>
            <w:hideMark/>
          </w:tcPr>
          <w:p w14:paraId="1DB932B4" w14:textId="77777777" w:rsidR="001C5512" w:rsidRPr="001C5512" w:rsidRDefault="001C5512" w:rsidP="00EF14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SD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28" w:type="dxa"/>
              <w:left w:w="0" w:type="dxa"/>
              <w:bottom w:w="85" w:type="dxa"/>
              <w:right w:w="0" w:type="dxa"/>
            </w:tcMar>
            <w:vAlign w:val="bottom"/>
            <w:hideMark/>
          </w:tcPr>
          <w:p w14:paraId="64DAD4D7" w14:textId="77777777" w:rsidR="001C5512" w:rsidRPr="001C5512" w:rsidRDefault="001C5512" w:rsidP="00EF14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  <w:t>t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28" w:type="dxa"/>
              <w:left w:w="0" w:type="dxa"/>
              <w:bottom w:w="85" w:type="dxa"/>
              <w:right w:w="0" w:type="dxa"/>
            </w:tcMar>
            <w:vAlign w:val="bottom"/>
            <w:hideMark/>
          </w:tcPr>
          <w:p w14:paraId="3A2437D0" w14:textId="77777777" w:rsidR="001C5512" w:rsidRPr="001C5512" w:rsidRDefault="001C5512" w:rsidP="00EF14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  <w:t>p</w:t>
            </w:r>
          </w:p>
        </w:tc>
        <w:tc>
          <w:tcPr>
            <w:tcW w:w="850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1A7DFC22" w14:textId="77777777" w:rsidR="001C5512" w:rsidRPr="001C5512" w:rsidRDefault="001C5512" w:rsidP="00C50D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</w:p>
        </w:tc>
      </w:tr>
      <w:tr w:rsidR="001C5512" w:rsidRPr="001C5512" w14:paraId="292F0DD5" w14:textId="77777777" w:rsidTr="001C5512">
        <w:trPr>
          <w:trHeight w:val="300"/>
        </w:trPr>
        <w:tc>
          <w:tcPr>
            <w:tcW w:w="2689" w:type="dxa"/>
            <w:tcBorders>
              <w:top w:val="single" w:sz="4" w:space="0" w:color="auto"/>
            </w:tcBorders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6B3A54FA" w14:textId="77777777" w:rsidR="001C5512" w:rsidRPr="001C5512" w:rsidRDefault="001C5512" w:rsidP="00650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Cephalopod</w:t>
            </w:r>
          </w:p>
        </w:tc>
        <w:tc>
          <w:tcPr>
            <w:tcW w:w="572" w:type="dxa"/>
            <w:tcBorders>
              <w:top w:val="single" w:sz="4" w:space="0" w:color="auto"/>
            </w:tcBorders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37DADA0E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11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61EC1FD4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9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3A8DF290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1.15</w:t>
            </w: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729F6363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370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1E609A19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6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7B046AC6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3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738128E2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1.73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3D0A6927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333</w:t>
            </w:r>
          </w:p>
        </w:tc>
        <w:tc>
          <w:tcPr>
            <w:tcW w:w="850" w:type="dxa"/>
            <w:tcBorders>
              <w:top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</w:tcPr>
          <w:p w14:paraId="5370CB2B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68</w:t>
            </w:r>
          </w:p>
        </w:tc>
      </w:tr>
      <w:tr w:rsidR="001C5512" w:rsidRPr="001C5512" w14:paraId="4BF71F41" w14:textId="77777777" w:rsidTr="001C5512">
        <w:trPr>
          <w:trHeight w:val="300"/>
        </w:trPr>
        <w:tc>
          <w:tcPr>
            <w:tcW w:w="268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0D327CB9" w14:textId="77777777" w:rsidR="001C5512" w:rsidRPr="001C5512" w:rsidRDefault="001C5512" w:rsidP="00650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Crustacean</w:t>
            </w:r>
          </w:p>
        </w:tc>
        <w:tc>
          <w:tcPr>
            <w:tcW w:w="572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64E77E9A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82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1FF0B908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30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70F72EA3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2.71</w:t>
            </w:r>
          </w:p>
        </w:tc>
        <w:tc>
          <w:tcPr>
            <w:tcW w:w="708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55C50F09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114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11CAB880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2914B76E" w14:textId="77777777" w:rsidR="001C5512" w:rsidRPr="001C5512" w:rsidRDefault="001C5512" w:rsidP="00650F87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ZA"/>
              </w:rPr>
            </w:pP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1ACDC1E4" w14:textId="77777777" w:rsidR="001C5512" w:rsidRPr="001C5512" w:rsidRDefault="001C5512" w:rsidP="00650F87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ZA"/>
              </w:rPr>
            </w:pP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629413E1" w14:textId="77777777" w:rsidR="001C5512" w:rsidRPr="001C5512" w:rsidRDefault="001C5512" w:rsidP="00650F87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ZA"/>
              </w:rPr>
            </w:pPr>
          </w:p>
        </w:tc>
        <w:tc>
          <w:tcPr>
            <w:tcW w:w="850" w:type="dxa"/>
            <w:tcMar>
              <w:top w:w="28" w:type="dxa"/>
              <w:left w:w="0" w:type="dxa"/>
              <w:bottom w:w="28" w:type="dxa"/>
              <w:right w:w="0" w:type="dxa"/>
            </w:tcMar>
          </w:tcPr>
          <w:p w14:paraId="65CB8696" w14:textId="77777777" w:rsidR="001C5512" w:rsidRPr="001C5512" w:rsidRDefault="001C5512" w:rsidP="00650F87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ZA"/>
              </w:rPr>
            </w:pPr>
          </w:p>
        </w:tc>
      </w:tr>
      <w:tr w:rsidR="001C5512" w:rsidRPr="001C5512" w14:paraId="72687BBB" w14:textId="77777777" w:rsidTr="001C5512">
        <w:trPr>
          <w:trHeight w:val="300"/>
        </w:trPr>
        <w:tc>
          <w:tcPr>
            <w:tcW w:w="268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6276D6A1" w14:textId="77777777" w:rsidR="001C5512" w:rsidRPr="001C5512" w:rsidRDefault="001C5512" w:rsidP="00650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Penguin</w:t>
            </w:r>
          </w:p>
        </w:tc>
        <w:tc>
          <w:tcPr>
            <w:tcW w:w="572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0414CC69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89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2CF29D88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23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72922586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3.88</w:t>
            </w:r>
          </w:p>
        </w:tc>
        <w:tc>
          <w:tcPr>
            <w:tcW w:w="708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6BB66B94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61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440E55C5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74FD51B6" w14:textId="77777777" w:rsidR="001C5512" w:rsidRPr="001C5512" w:rsidRDefault="001C5512" w:rsidP="00650F87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ZA"/>
              </w:rPr>
            </w:pP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3534A994" w14:textId="77777777" w:rsidR="001C5512" w:rsidRPr="001C5512" w:rsidRDefault="001C5512" w:rsidP="00650F87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ZA"/>
              </w:rPr>
            </w:pP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405A7359" w14:textId="77777777" w:rsidR="001C5512" w:rsidRPr="001C5512" w:rsidRDefault="001C5512" w:rsidP="00650F87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ZA"/>
              </w:rPr>
            </w:pPr>
          </w:p>
        </w:tc>
        <w:tc>
          <w:tcPr>
            <w:tcW w:w="850" w:type="dxa"/>
            <w:tcMar>
              <w:top w:w="28" w:type="dxa"/>
              <w:left w:w="0" w:type="dxa"/>
              <w:bottom w:w="28" w:type="dxa"/>
              <w:right w:w="0" w:type="dxa"/>
            </w:tcMar>
          </w:tcPr>
          <w:p w14:paraId="6907FC57" w14:textId="77777777" w:rsidR="001C5512" w:rsidRPr="001C5512" w:rsidRDefault="001C5512" w:rsidP="00650F87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ZA"/>
              </w:rPr>
            </w:pPr>
          </w:p>
        </w:tc>
      </w:tr>
      <w:tr w:rsidR="001C5512" w:rsidRPr="001C5512" w14:paraId="6E805BA6" w14:textId="77777777" w:rsidTr="001C5512">
        <w:trPr>
          <w:trHeight w:val="300"/>
        </w:trPr>
        <w:tc>
          <w:tcPr>
            <w:tcW w:w="268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2D5FA4E1" w14:textId="77777777" w:rsidR="001C5512" w:rsidRPr="001C5512" w:rsidRDefault="001C5512" w:rsidP="00650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Fishes</w:t>
            </w:r>
          </w:p>
        </w:tc>
        <w:tc>
          <w:tcPr>
            <w:tcW w:w="572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49450D9A" w14:textId="77777777" w:rsidR="001C5512" w:rsidRPr="001C5512" w:rsidRDefault="001C5512" w:rsidP="00650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792799D2" w14:textId="77777777" w:rsidR="001C5512" w:rsidRPr="001C5512" w:rsidRDefault="001C5512" w:rsidP="00650F87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ZA"/>
              </w:rPr>
            </w:pP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7F44F510" w14:textId="77777777" w:rsidR="001C5512" w:rsidRPr="001C5512" w:rsidRDefault="001C5512" w:rsidP="00650F87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ZA"/>
              </w:rPr>
            </w:pPr>
          </w:p>
        </w:tc>
        <w:tc>
          <w:tcPr>
            <w:tcW w:w="708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137A56AF" w14:textId="77777777" w:rsidR="001C5512" w:rsidRPr="001C5512" w:rsidRDefault="001C5512" w:rsidP="00650F87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ZA"/>
              </w:rPr>
            </w:pP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070616B9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0FA27C5E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6789EEB9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31982179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</w:p>
        </w:tc>
        <w:tc>
          <w:tcPr>
            <w:tcW w:w="850" w:type="dxa"/>
            <w:tcMar>
              <w:top w:w="28" w:type="dxa"/>
              <w:left w:w="0" w:type="dxa"/>
              <w:bottom w:w="28" w:type="dxa"/>
              <w:right w:w="0" w:type="dxa"/>
            </w:tcMar>
          </w:tcPr>
          <w:p w14:paraId="3448F8DF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</w:p>
        </w:tc>
      </w:tr>
      <w:tr w:rsidR="001C5512" w:rsidRPr="001C5512" w14:paraId="64316208" w14:textId="77777777" w:rsidTr="001C5512">
        <w:trPr>
          <w:trHeight w:val="300"/>
        </w:trPr>
        <w:tc>
          <w:tcPr>
            <w:tcW w:w="268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D48EAF0" w14:textId="77777777" w:rsidR="001C5512" w:rsidRPr="001C5512" w:rsidRDefault="001C5512" w:rsidP="00EF14F2">
            <w:pPr>
              <w:spacing w:after="0" w:line="240" w:lineRule="auto"/>
              <w:ind w:left="137"/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  <w:t>Bathylagus gracilis</w:t>
            </w:r>
          </w:p>
        </w:tc>
        <w:tc>
          <w:tcPr>
            <w:tcW w:w="572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169C7F1" w14:textId="77777777" w:rsidR="001C5512" w:rsidRPr="001C5512" w:rsidRDefault="001C5512" w:rsidP="00650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228185B" w14:textId="77777777" w:rsidR="001C5512" w:rsidRPr="001C5512" w:rsidRDefault="001C5512" w:rsidP="00650F87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ZA"/>
              </w:rPr>
            </w:pP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73B308D" w14:textId="77777777" w:rsidR="001C5512" w:rsidRPr="001C5512" w:rsidRDefault="001C5512" w:rsidP="00650F87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ZA"/>
              </w:rPr>
            </w:pPr>
          </w:p>
        </w:tc>
        <w:tc>
          <w:tcPr>
            <w:tcW w:w="708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4C28031" w14:textId="77777777" w:rsidR="001C5512" w:rsidRPr="001C5512" w:rsidRDefault="001C5512" w:rsidP="00650F87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ZA"/>
              </w:rPr>
            </w:pP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606119B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0.03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1DE2C18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2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34E64D1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1.73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17E8670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333</w:t>
            </w:r>
          </w:p>
        </w:tc>
        <w:tc>
          <w:tcPr>
            <w:tcW w:w="850" w:type="dxa"/>
            <w:tcMar>
              <w:top w:w="28" w:type="dxa"/>
              <w:left w:w="0" w:type="dxa"/>
              <w:bottom w:w="28" w:type="dxa"/>
              <w:right w:w="0" w:type="dxa"/>
            </w:tcMar>
          </w:tcPr>
          <w:p w14:paraId="6DF8285D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</w:p>
        </w:tc>
      </w:tr>
      <w:tr w:rsidR="001C5512" w:rsidRPr="001C5512" w14:paraId="6F9FEE6D" w14:textId="77777777" w:rsidTr="001C5512">
        <w:trPr>
          <w:trHeight w:val="300"/>
        </w:trPr>
        <w:tc>
          <w:tcPr>
            <w:tcW w:w="268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D4E1DCB" w14:textId="77777777" w:rsidR="001C5512" w:rsidRPr="001C5512" w:rsidRDefault="001C5512" w:rsidP="00EF14F2">
            <w:pPr>
              <w:spacing w:after="0" w:line="240" w:lineRule="auto"/>
              <w:ind w:left="137"/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  <w:t>Dissostichus eleginoides</w:t>
            </w:r>
          </w:p>
        </w:tc>
        <w:tc>
          <w:tcPr>
            <w:tcW w:w="572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8D9C5AA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15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581118E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14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38B45BB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1.07</w:t>
            </w:r>
          </w:p>
        </w:tc>
        <w:tc>
          <w:tcPr>
            <w:tcW w:w="708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0FF0C46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398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E6D9436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6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CDB99E3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5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FAB4AC5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1.15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9602EF9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454</w:t>
            </w:r>
          </w:p>
        </w:tc>
        <w:tc>
          <w:tcPr>
            <w:tcW w:w="850" w:type="dxa"/>
            <w:tcMar>
              <w:top w:w="28" w:type="dxa"/>
              <w:left w:w="0" w:type="dxa"/>
              <w:bottom w:w="28" w:type="dxa"/>
              <w:right w:w="0" w:type="dxa"/>
            </w:tcMar>
          </w:tcPr>
          <w:p w14:paraId="59F6E444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87</w:t>
            </w:r>
          </w:p>
        </w:tc>
      </w:tr>
      <w:tr w:rsidR="001C5512" w:rsidRPr="001C5512" w14:paraId="096C7576" w14:textId="77777777" w:rsidTr="001C5512">
        <w:trPr>
          <w:trHeight w:val="300"/>
        </w:trPr>
        <w:tc>
          <w:tcPr>
            <w:tcW w:w="268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58AB0C0" w14:textId="77777777" w:rsidR="001C5512" w:rsidRPr="001C5512" w:rsidRDefault="001C5512" w:rsidP="00EF14F2">
            <w:pPr>
              <w:spacing w:after="0" w:line="240" w:lineRule="auto"/>
              <w:ind w:left="137"/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  <w:t>Electrona antarctica</w:t>
            </w:r>
          </w:p>
        </w:tc>
        <w:tc>
          <w:tcPr>
            <w:tcW w:w="572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4AB97FC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0.61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5F2570C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21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D021931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2.83</w:t>
            </w:r>
          </w:p>
        </w:tc>
        <w:tc>
          <w:tcPr>
            <w:tcW w:w="708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48D1843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105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A020D52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13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BC5CF4A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10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EAE352E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1.37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C3B03C0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401</w:t>
            </w:r>
          </w:p>
        </w:tc>
        <w:tc>
          <w:tcPr>
            <w:tcW w:w="850" w:type="dxa"/>
            <w:tcMar>
              <w:top w:w="28" w:type="dxa"/>
              <w:left w:w="0" w:type="dxa"/>
              <w:bottom w:w="28" w:type="dxa"/>
              <w:right w:w="0" w:type="dxa"/>
            </w:tcMar>
          </w:tcPr>
          <w:p w14:paraId="4F0B8EA7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0.30</w:t>
            </w:r>
          </w:p>
        </w:tc>
      </w:tr>
      <w:tr w:rsidR="001C5512" w:rsidRPr="001C5512" w14:paraId="644FABBA" w14:textId="77777777" w:rsidTr="001C5512">
        <w:trPr>
          <w:trHeight w:val="300"/>
        </w:trPr>
        <w:tc>
          <w:tcPr>
            <w:tcW w:w="268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0E2ECB6" w14:textId="77777777" w:rsidR="001C5512" w:rsidRPr="001C5512" w:rsidRDefault="001C5512" w:rsidP="00EF14F2">
            <w:pPr>
              <w:spacing w:after="0" w:line="240" w:lineRule="auto"/>
              <w:ind w:left="137"/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  <w:t>Electrona carlsbergi</w:t>
            </w:r>
          </w:p>
        </w:tc>
        <w:tc>
          <w:tcPr>
            <w:tcW w:w="572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C9FC87A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0.37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8DAB94D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33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A0395AA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1.12</w:t>
            </w:r>
          </w:p>
        </w:tc>
        <w:tc>
          <w:tcPr>
            <w:tcW w:w="708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6917AAA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379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08C8F26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71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B5C6B02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31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3823380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2.28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4FE6E12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263</w:t>
            </w:r>
          </w:p>
        </w:tc>
        <w:tc>
          <w:tcPr>
            <w:tcW w:w="850" w:type="dxa"/>
            <w:tcMar>
              <w:top w:w="28" w:type="dxa"/>
              <w:left w:w="0" w:type="dxa"/>
              <w:bottom w:w="28" w:type="dxa"/>
              <w:right w:w="0" w:type="dxa"/>
            </w:tcMar>
          </w:tcPr>
          <w:p w14:paraId="3FD187B3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86</w:t>
            </w:r>
          </w:p>
        </w:tc>
      </w:tr>
      <w:tr w:rsidR="001C5512" w:rsidRPr="001C5512" w14:paraId="19A0B29E" w14:textId="77777777" w:rsidTr="001C5512">
        <w:trPr>
          <w:trHeight w:val="300"/>
        </w:trPr>
        <w:tc>
          <w:tcPr>
            <w:tcW w:w="268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F6A9048" w14:textId="77777777" w:rsidR="001C5512" w:rsidRPr="001C5512" w:rsidRDefault="001C5512" w:rsidP="00EF14F2">
            <w:pPr>
              <w:spacing w:after="0" w:line="240" w:lineRule="auto"/>
              <w:ind w:left="137"/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  <w:t>Electrona subaspera</w:t>
            </w:r>
          </w:p>
        </w:tc>
        <w:tc>
          <w:tcPr>
            <w:tcW w:w="572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62E0814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5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EF8ACA5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21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5043DCA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26</w:t>
            </w:r>
          </w:p>
        </w:tc>
        <w:tc>
          <w:tcPr>
            <w:tcW w:w="708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EC32E00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822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4BC90E5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30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10F85C0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26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B8AC13C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1.19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523F444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445</w:t>
            </w:r>
          </w:p>
        </w:tc>
        <w:tc>
          <w:tcPr>
            <w:tcW w:w="850" w:type="dxa"/>
            <w:tcMar>
              <w:top w:w="28" w:type="dxa"/>
              <w:left w:w="0" w:type="dxa"/>
              <w:bottom w:w="28" w:type="dxa"/>
              <w:right w:w="0" w:type="dxa"/>
            </w:tcMar>
          </w:tcPr>
          <w:p w14:paraId="6F5E8EFF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0.88</w:t>
            </w:r>
          </w:p>
        </w:tc>
      </w:tr>
      <w:tr w:rsidR="001C5512" w:rsidRPr="001C5512" w14:paraId="7B8DF48F" w14:textId="77777777" w:rsidTr="001C5512">
        <w:trPr>
          <w:trHeight w:val="300"/>
        </w:trPr>
        <w:tc>
          <w:tcPr>
            <w:tcW w:w="268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4F1131E" w14:textId="77777777" w:rsidR="001C5512" w:rsidRPr="001C5512" w:rsidRDefault="001C5512" w:rsidP="00EF14F2">
            <w:pPr>
              <w:spacing w:after="0" w:line="240" w:lineRule="auto"/>
              <w:ind w:left="137"/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  <w:t>Gymnoscopelus bolini</w:t>
            </w:r>
          </w:p>
        </w:tc>
        <w:tc>
          <w:tcPr>
            <w:tcW w:w="572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F7736D2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0.74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B7EF6B9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26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0CBE85A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2.82</w:t>
            </w:r>
          </w:p>
        </w:tc>
        <w:tc>
          <w:tcPr>
            <w:tcW w:w="708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99DBA09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106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CC9F950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0.43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B6E56B1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14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300B2F8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3.04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CDEB8DF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202</w:t>
            </w:r>
          </w:p>
        </w:tc>
        <w:tc>
          <w:tcPr>
            <w:tcW w:w="850" w:type="dxa"/>
            <w:tcMar>
              <w:top w:w="28" w:type="dxa"/>
              <w:left w:w="0" w:type="dxa"/>
              <w:bottom w:w="28" w:type="dxa"/>
              <w:right w:w="0" w:type="dxa"/>
            </w:tcMar>
          </w:tcPr>
          <w:p w14:paraId="6767289D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1.00</w:t>
            </w:r>
          </w:p>
        </w:tc>
      </w:tr>
      <w:tr w:rsidR="001C5512" w:rsidRPr="001C5512" w14:paraId="16E178CA" w14:textId="77777777" w:rsidTr="001C5512">
        <w:trPr>
          <w:trHeight w:val="300"/>
        </w:trPr>
        <w:tc>
          <w:tcPr>
            <w:tcW w:w="268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FEC16E0" w14:textId="77777777" w:rsidR="001C5512" w:rsidRPr="001C5512" w:rsidRDefault="001C5512" w:rsidP="00EF14F2">
            <w:pPr>
              <w:spacing w:after="0" w:line="240" w:lineRule="auto"/>
              <w:ind w:left="137"/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  <w:t>Gymnoscopelus braueri</w:t>
            </w:r>
          </w:p>
        </w:tc>
        <w:tc>
          <w:tcPr>
            <w:tcW w:w="572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F364BD7" w14:textId="77777777" w:rsidR="001C5512" w:rsidRPr="001C5512" w:rsidRDefault="001C5512" w:rsidP="00650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108675A" w14:textId="77777777" w:rsidR="001C5512" w:rsidRPr="001C5512" w:rsidRDefault="001C5512" w:rsidP="00650F87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ZA"/>
              </w:rPr>
            </w:pP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A719F12" w14:textId="77777777" w:rsidR="001C5512" w:rsidRPr="001C5512" w:rsidRDefault="001C5512" w:rsidP="00650F87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ZA"/>
              </w:rPr>
            </w:pPr>
          </w:p>
        </w:tc>
        <w:tc>
          <w:tcPr>
            <w:tcW w:w="708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3F031EE" w14:textId="77777777" w:rsidR="001C5512" w:rsidRPr="001C5512" w:rsidRDefault="001C5512" w:rsidP="00650F87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ZA"/>
              </w:rPr>
            </w:pP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C63EE00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0.15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0AE70CF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9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F2A83F3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1.73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D14D772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333</w:t>
            </w:r>
          </w:p>
        </w:tc>
        <w:tc>
          <w:tcPr>
            <w:tcW w:w="850" w:type="dxa"/>
            <w:tcMar>
              <w:top w:w="28" w:type="dxa"/>
              <w:left w:w="0" w:type="dxa"/>
              <w:bottom w:w="28" w:type="dxa"/>
              <w:right w:w="0" w:type="dxa"/>
            </w:tcMar>
          </w:tcPr>
          <w:p w14:paraId="139A05E9" w14:textId="2061F7B6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99</w:t>
            </w:r>
          </w:p>
        </w:tc>
      </w:tr>
      <w:tr w:rsidR="001C5512" w:rsidRPr="001C5512" w14:paraId="07C57080" w14:textId="77777777" w:rsidTr="001C5512">
        <w:trPr>
          <w:trHeight w:val="300"/>
        </w:trPr>
        <w:tc>
          <w:tcPr>
            <w:tcW w:w="268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2E39940" w14:textId="77777777" w:rsidR="001C5512" w:rsidRPr="001C5512" w:rsidRDefault="001C5512" w:rsidP="00EF14F2">
            <w:pPr>
              <w:spacing w:after="0" w:line="240" w:lineRule="auto"/>
              <w:ind w:left="137"/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  <w:t>Gymnoscopelus fraseri</w:t>
            </w:r>
          </w:p>
        </w:tc>
        <w:tc>
          <w:tcPr>
            <w:tcW w:w="572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07B0B1C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4.06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B66095D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1.02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482069C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3.98</w:t>
            </w:r>
          </w:p>
        </w:tc>
        <w:tc>
          <w:tcPr>
            <w:tcW w:w="708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B444FA2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58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51EFF2E" w14:textId="6968BF61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10.55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1305A95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4.87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70FDBEC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2.17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674C5C0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275</w:t>
            </w:r>
          </w:p>
        </w:tc>
        <w:tc>
          <w:tcPr>
            <w:tcW w:w="850" w:type="dxa"/>
            <w:tcMar>
              <w:top w:w="28" w:type="dxa"/>
              <w:left w:w="0" w:type="dxa"/>
              <w:bottom w:w="28" w:type="dxa"/>
              <w:right w:w="0" w:type="dxa"/>
            </w:tcMar>
          </w:tcPr>
          <w:p w14:paraId="68D3287F" w14:textId="1DA339D8" w:rsidR="001C5512" w:rsidRPr="001C5512" w:rsidRDefault="001C5512" w:rsidP="001C55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</w:p>
        </w:tc>
      </w:tr>
      <w:tr w:rsidR="001C5512" w:rsidRPr="001C5512" w14:paraId="21C2CD6E" w14:textId="77777777" w:rsidTr="001C5512">
        <w:trPr>
          <w:trHeight w:val="300"/>
        </w:trPr>
        <w:tc>
          <w:tcPr>
            <w:tcW w:w="268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C79823E" w14:textId="77777777" w:rsidR="001C5512" w:rsidRPr="001C5512" w:rsidRDefault="001C5512" w:rsidP="00EF14F2">
            <w:pPr>
              <w:spacing w:after="0" w:line="240" w:lineRule="auto"/>
              <w:ind w:left="137"/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  <w:t>Gymnoscopelus nicholsi</w:t>
            </w:r>
          </w:p>
        </w:tc>
        <w:tc>
          <w:tcPr>
            <w:tcW w:w="572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C8650A7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0.46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7D0DF1F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1.12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30C9AE7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0.41</w:t>
            </w:r>
          </w:p>
        </w:tc>
        <w:tc>
          <w:tcPr>
            <w:tcW w:w="708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59F6650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721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229C939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5.05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8197323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4.87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362E10E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1.04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36099AC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488</w:t>
            </w:r>
          </w:p>
        </w:tc>
        <w:tc>
          <w:tcPr>
            <w:tcW w:w="850" w:type="dxa"/>
            <w:tcMar>
              <w:top w:w="28" w:type="dxa"/>
              <w:left w:w="0" w:type="dxa"/>
              <w:bottom w:w="28" w:type="dxa"/>
              <w:right w:w="0" w:type="dxa"/>
            </w:tcMar>
          </w:tcPr>
          <w:p w14:paraId="3BF42F2E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99</w:t>
            </w:r>
          </w:p>
        </w:tc>
      </w:tr>
      <w:tr w:rsidR="001C5512" w:rsidRPr="001C5512" w14:paraId="45F7150F" w14:textId="77777777" w:rsidTr="001C5512">
        <w:trPr>
          <w:trHeight w:val="300"/>
        </w:trPr>
        <w:tc>
          <w:tcPr>
            <w:tcW w:w="268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94FC702" w14:textId="77777777" w:rsidR="001C5512" w:rsidRPr="001C5512" w:rsidRDefault="001C5512" w:rsidP="00EF14F2">
            <w:pPr>
              <w:spacing w:after="0" w:line="240" w:lineRule="auto"/>
              <w:ind w:left="137"/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  <w:t>Gymnoscopelus piabilis</w:t>
            </w:r>
          </w:p>
        </w:tc>
        <w:tc>
          <w:tcPr>
            <w:tcW w:w="572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4926D99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6.00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0834034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2.09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642D884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2.87</w:t>
            </w:r>
          </w:p>
        </w:tc>
        <w:tc>
          <w:tcPr>
            <w:tcW w:w="708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D7920AF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103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8B7BA33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0.11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B6F2738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2.04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2407061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0.06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D23F554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964</w:t>
            </w:r>
          </w:p>
        </w:tc>
        <w:tc>
          <w:tcPr>
            <w:tcW w:w="850" w:type="dxa"/>
            <w:tcMar>
              <w:top w:w="28" w:type="dxa"/>
              <w:left w:w="0" w:type="dxa"/>
              <w:bottom w:w="28" w:type="dxa"/>
              <w:right w:w="0" w:type="dxa"/>
            </w:tcMar>
          </w:tcPr>
          <w:p w14:paraId="17878B48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69</w:t>
            </w:r>
          </w:p>
        </w:tc>
      </w:tr>
      <w:tr w:rsidR="001C5512" w:rsidRPr="001C5512" w14:paraId="683ECDAF" w14:textId="77777777" w:rsidTr="001C5512">
        <w:trPr>
          <w:trHeight w:val="300"/>
        </w:trPr>
        <w:tc>
          <w:tcPr>
            <w:tcW w:w="268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1A2DC79" w14:textId="77777777" w:rsidR="001C5512" w:rsidRPr="001C5512" w:rsidRDefault="001C5512" w:rsidP="00EF14F2">
            <w:pPr>
              <w:spacing w:after="0" w:line="240" w:lineRule="auto"/>
              <w:ind w:left="137"/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  <w:t>Krefftichthys anderssoni</w:t>
            </w:r>
          </w:p>
        </w:tc>
        <w:tc>
          <w:tcPr>
            <w:tcW w:w="572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FF0F80F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5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A6912B7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1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BFFEA52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4.00</w:t>
            </w:r>
          </w:p>
        </w:tc>
        <w:tc>
          <w:tcPr>
            <w:tcW w:w="708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3CD1EBD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57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D7FE757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0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EDAED17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1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FC66832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26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997FBAA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840</w:t>
            </w:r>
          </w:p>
        </w:tc>
        <w:tc>
          <w:tcPr>
            <w:tcW w:w="850" w:type="dxa"/>
            <w:tcMar>
              <w:top w:w="28" w:type="dxa"/>
              <w:left w:w="0" w:type="dxa"/>
              <w:bottom w:w="28" w:type="dxa"/>
              <w:right w:w="0" w:type="dxa"/>
            </w:tcMar>
          </w:tcPr>
          <w:p w14:paraId="669E76C2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0.15</w:t>
            </w:r>
          </w:p>
        </w:tc>
      </w:tr>
      <w:tr w:rsidR="001C5512" w:rsidRPr="001C5512" w14:paraId="2AB18A91" w14:textId="77777777" w:rsidTr="001C5512">
        <w:trPr>
          <w:trHeight w:val="300"/>
        </w:trPr>
        <w:tc>
          <w:tcPr>
            <w:tcW w:w="268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C65B147" w14:textId="77777777" w:rsidR="001C5512" w:rsidRPr="001C5512" w:rsidRDefault="001C5512" w:rsidP="00EF14F2">
            <w:pPr>
              <w:spacing w:after="0" w:line="240" w:lineRule="auto"/>
              <w:ind w:left="137"/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  <w:t>Lampichthys procerus</w:t>
            </w:r>
          </w:p>
        </w:tc>
        <w:tc>
          <w:tcPr>
            <w:tcW w:w="572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44ED08C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5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EA3904F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3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3E3ED82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1.73</w:t>
            </w:r>
          </w:p>
        </w:tc>
        <w:tc>
          <w:tcPr>
            <w:tcW w:w="708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A1B60A7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225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E137ACC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8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C5A95A2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3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A2B6A86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2.74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EA28E7E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223</w:t>
            </w:r>
          </w:p>
        </w:tc>
        <w:tc>
          <w:tcPr>
            <w:tcW w:w="850" w:type="dxa"/>
            <w:tcMar>
              <w:top w:w="28" w:type="dxa"/>
              <w:left w:w="0" w:type="dxa"/>
              <w:bottom w:w="28" w:type="dxa"/>
              <w:right w:w="0" w:type="dxa"/>
            </w:tcMar>
          </w:tcPr>
          <w:p w14:paraId="5D413C42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98</w:t>
            </w:r>
          </w:p>
        </w:tc>
      </w:tr>
      <w:tr w:rsidR="001C5512" w:rsidRPr="001C5512" w14:paraId="3B73F1FB" w14:textId="77777777" w:rsidTr="001C5512">
        <w:trPr>
          <w:trHeight w:val="300"/>
        </w:trPr>
        <w:tc>
          <w:tcPr>
            <w:tcW w:w="268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81DA74D" w14:textId="77777777" w:rsidR="001C5512" w:rsidRPr="001C5512" w:rsidRDefault="001C5512" w:rsidP="00EF14F2">
            <w:pPr>
              <w:spacing w:after="0" w:line="240" w:lineRule="auto"/>
              <w:ind w:left="137"/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  <w:t>Lepidonotothen larseni</w:t>
            </w:r>
          </w:p>
        </w:tc>
        <w:tc>
          <w:tcPr>
            <w:tcW w:w="572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4A831E1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1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38E56C8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3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6A432E3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38</w:t>
            </w:r>
          </w:p>
        </w:tc>
        <w:tc>
          <w:tcPr>
            <w:tcW w:w="708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4410E73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742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AC59326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8AB05C1" w14:textId="77777777" w:rsidR="001C5512" w:rsidRPr="001C5512" w:rsidRDefault="001C5512" w:rsidP="00650F87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ZA"/>
              </w:rPr>
            </w:pP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40874C9" w14:textId="77777777" w:rsidR="001C5512" w:rsidRPr="001C5512" w:rsidRDefault="001C5512" w:rsidP="00650F87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ZA"/>
              </w:rPr>
            </w:pP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3751B48" w14:textId="77777777" w:rsidR="001C5512" w:rsidRPr="001C5512" w:rsidRDefault="001C5512" w:rsidP="00650F87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ZA"/>
              </w:rPr>
            </w:pPr>
          </w:p>
        </w:tc>
        <w:tc>
          <w:tcPr>
            <w:tcW w:w="850" w:type="dxa"/>
            <w:tcMar>
              <w:top w:w="28" w:type="dxa"/>
              <w:left w:w="0" w:type="dxa"/>
              <w:bottom w:w="28" w:type="dxa"/>
              <w:right w:w="0" w:type="dxa"/>
            </w:tcMar>
          </w:tcPr>
          <w:p w14:paraId="6EA4984F" w14:textId="77777777" w:rsidR="001C5512" w:rsidRPr="001C5512" w:rsidRDefault="001C5512" w:rsidP="00650F87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ZA"/>
              </w:rPr>
            </w:pPr>
          </w:p>
        </w:tc>
      </w:tr>
      <w:tr w:rsidR="001C5512" w:rsidRPr="001C5512" w14:paraId="00A0A972" w14:textId="77777777" w:rsidTr="001C5512">
        <w:trPr>
          <w:trHeight w:val="300"/>
        </w:trPr>
        <w:tc>
          <w:tcPr>
            <w:tcW w:w="268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A16F795" w14:textId="77777777" w:rsidR="001C5512" w:rsidRPr="001C5512" w:rsidRDefault="001C5512" w:rsidP="00EF14F2">
            <w:pPr>
              <w:spacing w:after="0" w:line="240" w:lineRule="auto"/>
              <w:ind w:left="137"/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  <w:t>Maurolicus muelleri</w:t>
            </w:r>
          </w:p>
        </w:tc>
        <w:tc>
          <w:tcPr>
            <w:tcW w:w="572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E250153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0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CB079BC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1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93AFE0F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0.38</w:t>
            </w:r>
          </w:p>
        </w:tc>
        <w:tc>
          <w:tcPr>
            <w:tcW w:w="708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7315A58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742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B00B331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0.06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4E73AA9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2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5C259C2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3.41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BFA44C3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182</w:t>
            </w:r>
          </w:p>
        </w:tc>
        <w:tc>
          <w:tcPr>
            <w:tcW w:w="850" w:type="dxa"/>
            <w:tcMar>
              <w:top w:w="28" w:type="dxa"/>
              <w:left w:w="0" w:type="dxa"/>
              <w:bottom w:w="28" w:type="dxa"/>
              <w:right w:w="0" w:type="dxa"/>
            </w:tcMar>
          </w:tcPr>
          <w:p w14:paraId="7B2CCC25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97</w:t>
            </w:r>
          </w:p>
        </w:tc>
      </w:tr>
      <w:tr w:rsidR="001C5512" w:rsidRPr="001C5512" w14:paraId="172C6421" w14:textId="77777777" w:rsidTr="001C5512">
        <w:trPr>
          <w:trHeight w:val="300"/>
        </w:trPr>
        <w:tc>
          <w:tcPr>
            <w:tcW w:w="268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E913396" w14:textId="77777777" w:rsidR="001C5512" w:rsidRPr="001C5512" w:rsidRDefault="001C5512" w:rsidP="00EF14F2">
            <w:pPr>
              <w:spacing w:after="0" w:line="240" w:lineRule="auto"/>
              <w:ind w:left="137"/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  <w:t>Metelectrona ventralis</w:t>
            </w:r>
          </w:p>
        </w:tc>
        <w:tc>
          <w:tcPr>
            <w:tcW w:w="572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374CBAD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0.84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2B66416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1.19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A2A4C9D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0.70</w:t>
            </w:r>
          </w:p>
        </w:tc>
        <w:tc>
          <w:tcPr>
            <w:tcW w:w="708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3C9F01A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554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BCA6AB0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49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F6BBDCC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1.77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35D2F79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28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8F3122A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827</w:t>
            </w:r>
          </w:p>
        </w:tc>
        <w:tc>
          <w:tcPr>
            <w:tcW w:w="850" w:type="dxa"/>
            <w:tcMar>
              <w:top w:w="28" w:type="dxa"/>
              <w:left w:w="0" w:type="dxa"/>
              <w:bottom w:w="28" w:type="dxa"/>
              <w:right w:w="0" w:type="dxa"/>
            </w:tcMar>
          </w:tcPr>
          <w:p w14:paraId="500CD3F6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98</w:t>
            </w:r>
          </w:p>
        </w:tc>
      </w:tr>
      <w:tr w:rsidR="001C5512" w:rsidRPr="001C5512" w14:paraId="132C02C3" w14:textId="77777777" w:rsidTr="001C5512">
        <w:trPr>
          <w:trHeight w:val="300"/>
        </w:trPr>
        <w:tc>
          <w:tcPr>
            <w:tcW w:w="268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D09FEB6" w14:textId="77777777" w:rsidR="001C5512" w:rsidRPr="001C5512" w:rsidRDefault="001C5512" w:rsidP="00EF14F2">
            <w:pPr>
              <w:spacing w:after="0" w:line="240" w:lineRule="auto"/>
              <w:ind w:left="137"/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  <w:t>Notothenia squamifrons</w:t>
            </w:r>
          </w:p>
        </w:tc>
        <w:tc>
          <w:tcPr>
            <w:tcW w:w="572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37D52DA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12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9E03AA8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32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A37011E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38</w:t>
            </w:r>
          </w:p>
        </w:tc>
        <w:tc>
          <w:tcPr>
            <w:tcW w:w="708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B32BDAE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742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2FC9FAE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13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086A5C9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8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892E61C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1.73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692B50F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333</w:t>
            </w:r>
          </w:p>
        </w:tc>
        <w:tc>
          <w:tcPr>
            <w:tcW w:w="850" w:type="dxa"/>
            <w:tcMar>
              <w:top w:w="28" w:type="dxa"/>
              <w:left w:w="0" w:type="dxa"/>
              <w:bottom w:w="28" w:type="dxa"/>
              <w:right w:w="0" w:type="dxa"/>
            </w:tcMar>
          </w:tcPr>
          <w:p w14:paraId="2538E814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0.50</w:t>
            </w:r>
          </w:p>
        </w:tc>
      </w:tr>
      <w:tr w:rsidR="001C5512" w:rsidRPr="001C5512" w14:paraId="5D42F01E" w14:textId="77777777" w:rsidTr="001C5512">
        <w:trPr>
          <w:trHeight w:val="300"/>
        </w:trPr>
        <w:tc>
          <w:tcPr>
            <w:tcW w:w="268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A72AEDC" w14:textId="77777777" w:rsidR="001C5512" w:rsidRPr="001C5512" w:rsidRDefault="001C5512" w:rsidP="00EF14F2">
            <w:pPr>
              <w:spacing w:after="0" w:line="240" w:lineRule="auto"/>
              <w:ind w:left="137"/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  <w:t>Magnisudis atlantica</w:t>
            </w:r>
          </w:p>
        </w:tc>
        <w:tc>
          <w:tcPr>
            <w:tcW w:w="572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CAAF45B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5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56D1703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2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5187A4C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3.33</w:t>
            </w:r>
          </w:p>
        </w:tc>
        <w:tc>
          <w:tcPr>
            <w:tcW w:w="708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71895E4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80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B79A7C4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21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525D248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12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7010A51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1.73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DF5B080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333</w:t>
            </w:r>
          </w:p>
        </w:tc>
        <w:tc>
          <w:tcPr>
            <w:tcW w:w="850" w:type="dxa"/>
            <w:tcMar>
              <w:top w:w="28" w:type="dxa"/>
              <w:left w:w="0" w:type="dxa"/>
              <w:bottom w:w="28" w:type="dxa"/>
              <w:right w:w="0" w:type="dxa"/>
            </w:tcMar>
          </w:tcPr>
          <w:p w14:paraId="2580E7A2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93</w:t>
            </w:r>
          </w:p>
        </w:tc>
      </w:tr>
      <w:tr w:rsidR="001C5512" w:rsidRPr="001C5512" w14:paraId="336216DC" w14:textId="77777777" w:rsidTr="001C5512">
        <w:trPr>
          <w:trHeight w:val="300"/>
        </w:trPr>
        <w:tc>
          <w:tcPr>
            <w:tcW w:w="268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81D228A" w14:textId="77777777" w:rsidR="001C5512" w:rsidRPr="001C5512" w:rsidRDefault="001C5512" w:rsidP="00EF14F2">
            <w:pPr>
              <w:spacing w:after="0" w:line="240" w:lineRule="auto"/>
              <w:ind w:left="137"/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  <w:t>Photichthys argenteus</w:t>
            </w:r>
          </w:p>
        </w:tc>
        <w:tc>
          <w:tcPr>
            <w:tcW w:w="572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0C30543" w14:textId="77777777" w:rsidR="001C5512" w:rsidRPr="001C5512" w:rsidRDefault="001C5512" w:rsidP="00650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4ADC238" w14:textId="77777777" w:rsidR="001C5512" w:rsidRPr="001C5512" w:rsidRDefault="001C5512" w:rsidP="00650F87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ZA"/>
              </w:rPr>
            </w:pP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900A0E1" w14:textId="77777777" w:rsidR="001C5512" w:rsidRPr="001C5512" w:rsidRDefault="001C5512" w:rsidP="00650F87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ZA"/>
              </w:rPr>
            </w:pPr>
          </w:p>
        </w:tc>
        <w:tc>
          <w:tcPr>
            <w:tcW w:w="708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828BCF7" w14:textId="77777777" w:rsidR="001C5512" w:rsidRPr="001C5512" w:rsidRDefault="001C5512" w:rsidP="00650F87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ZA"/>
              </w:rPr>
            </w:pP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41D1D74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0.02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BFFF250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1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4FFB49D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1.79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0C0C4CD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324</w:t>
            </w:r>
          </w:p>
        </w:tc>
        <w:tc>
          <w:tcPr>
            <w:tcW w:w="850" w:type="dxa"/>
            <w:tcMar>
              <w:top w:w="28" w:type="dxa"/>
              <w:left w:w="0" w:type="dxa"/>
              <w:bottom w:w="28" w:type="dxa"/>
              <w:right w:w="0" w:type="dxa"/>
            </w:tcMar>
          </w:tcPr>
          <w:p w14:paraId="1E4AB72E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</w:p>
        </w:tc>
      </w:tr>
      <w:tr w:rsidR="001C5512" w:rsidRPr="001C5512" w14:paraId="3F8B86C6" w14:textId="77777777" w:rsidTr="001C5512">
        <w:trPr>
          <w:trHeight w:val="300"/>
        </w:trPr>
        <w:tc>
          <w:tcPr>
            <w:tcW w:w="268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513C3C5" w14:textId="77777777" w:rsidR="001C5512" w:rsidRPr="001C5512" w:rsidRDefault="001C5512" w:rsidP="00EF14F2">
            <w:pPr>
              <w:spacing w:after="0" w:line="240" w:lineRule="auto"/>
              <w:ind w:left="137"/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  <w:t>Protomyctophum bolini</w:t>
            </w:r>
          </w:p>
        </w:tc>
        <w:tc>
          <w:tcPr>
            <w:tcW w:w="572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24A5233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0.01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840757A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5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BE7820A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0.12</w:t>
            </w:r>
          </w:p>
        </w:tc>
        <w:tc>
          <w:tcPr>
            <w:tcW w:w="708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B74A6BB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918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E33F9C6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0.04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B022913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1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CEE9965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7.37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87F62DA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86</w:t>
            </w:r>
          </w:p>
        </w:tc>
        <w:tc>
          <w:tcPr>
            <w:tcW w:w="850" w:type="dxa"/>
            <w:tcMar>
              <w:top w:w="28" w:type="dxa"/>
              <w:left w:w="0" w:type="dxa"/>
              <w:bottom w:w="28" w:type="dxa"/>
              <w:right w:w="0" w:type="dxa"/>
            </w:tcMar>
          </w:tcPr>
          <w:p w14:paraId="0A0010A7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1.00</w:t>
            </w:r>
          </w:p>
        </w:tc>
      </w:tr>
      <w:tr w:rsidR="001C5512" w:rsidRPr="001C5512" w14:paraId="43C7D97C" w14:textId="77777777" w:rsidTr="001C5512">
        <w:trPr>
          <w:trHeight w:val="300"/>
        </w:trPr>
        <w:tc>
          <w:tcPr>
            <w:tcW w:w="268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6BE24EE" w14:textId="77777777" w:rsidR="001C5512" w:rsidRPr="001C5512" w:rsidRDefault="001C5512" w:rsidP="00EF14F2">
            <w:pPr>
              <w:spacing w:after="0" w:line="240" w:lineRule="auto"/>
              <w:ind w:left="137"/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  <w:t>Protomyctophum choriodon</w:t>
            </w:r>
          </w:p>
        </w:tc>
        <w:tc>
          <w:tcPr>
            <w:tcW w:w="572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79BB7D9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8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BE8BD33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74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AAF1E4D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11</w:t>
            </w:r>
          </w:p>
        </w:tc>
        <w:tc>
          <w:tcPr>
            <w:tcW w:w="708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B2A4278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925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DC287E6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1.60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AE478CA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56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9FACF81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2.84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5F72D79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216</w:t>
            </w:r>
          </w:p>
        </w:tc>
        <w:tc>
          <w:tcPr>
            <w:tcW w:w="850" w:type="dxa"/>
            <w:tcMar>
              <w:top w:w="28" w:type="dxa"/>
              <w:left w:w="0" w:type="dxa"/>
              <w:bottom w:w="28" w:type="dxa"/>
              <w:right w:w="0" w:type="dxa"/>
            </w:tcMar>
          </w:tcPr>
          <w:p w14:paraId="26988234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1.00</w:t>
            </w:r>
          </w:p>
        </w:tc>
      </w:tr>
      <w:tr w:rsidR="001C5512" w:rsidRPr="001C5512" w14:paraId="3E1D8FCE" w14:textId="77777777" w:rsidTr="001C5512">
        <w:trPr>
          <w:trHeight w:val="300"/>
        </w:trPr>
        <w:tc>
          <w:tcPr>
            <w:tcW w:w="268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4EF46A8" w14:textId="77777777" w:rsidR="001C5512" w:rsidRPr="001C5512" w:rsidRDefault="001C5512" w:rsidP="00EF14F2">
            <w:pPr>
              <w:spacing w:after="0" w:line="240" w:lineRule="auto"/>
              <w:ind w:left="137"/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  <w:t>Protomyctophum tenisoni</w:t>
            </w:r>
          </w:p>
        </w:tc>
        <w:tc>
          <w:tcPr>
            <w:tcW w:w="572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A76885A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10.94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059BF0F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2.22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E037E89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4.93</w:t>
            </w:r>
          </w:p>
        </w:tc>
        <w:tc>
          <w:tcPr>
            <w:tcW w:w="708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71A30AC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39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147DF34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12.35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D4AAA0E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8.38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46A9E98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1.47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9532050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380</w:t>
            </w:r>
          </w:p>
        </w:tc>
        <w:tc>
          <w:tcPr>
            <w:tcW w:w="850" w:type="dxa"/>
            <w:tcMar>
              <w:top w:w="28" w:type="dxa"/>
              <w:left w:w="0" w:type="dxa"/>
              <w:bottom w:w="28" w:type="dxa"/>
              <w:right w:w="0" w:type="dxa"/>
            </w:tcMar>
          </w:tcPr>
          <w:p w14:paraId="250B508A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92</w:t>
            </w:r>
          </w:p>
        </w:tc>
      </w:tr>
      <w:tr w:rsidR="001C5512" w:rsidRPr="001C5512" w14:paraId="3D31E2EF" w14:textId="77777777" w:rsidTr="001C5512">
        <w:trPr>
          <w:trHeight w:val="300"/>
        </w:trPr>
        <w:tc>
          <w:tcPr>
            <w:tcW w:w="268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F22AB3B" w14:textId="77777777" w:rsidR="001C5512" w:rsidRPr="001C5512" w:rsidRDefault="001C5512" w:rsidP="00EF14F2">
            <w:pPr>
              <w:spacing w:after="0" w:line="240" w:lineRule="auto"/>
              <w:ind w:left="137"/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  <w:t>Scopelosaurus ahlstromi</w:t>
            </w:r>
          </w:p>
        </w:tc>
        <w:tc>
          <w:tcPr>
            <w:tcW w:w="572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00F9E4C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0.02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238955D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6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FC6DCC3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0.30</w:t>
            </w:r>
          </w:p>
        </w:tc>
        <w:tc>
          <w:tcPr>
            <w:tcW w:w="708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B1005B9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790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C16DB36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9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3E49810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30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3AA5197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30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808D509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813</w:t>
            </w:r>
          </w:p>
        </w:tc>
        <w:tc>
          <w:tcPr>
            <w:tcW w:w="850" w:type="dxa"/>
            <w:tcMar>
              <w:top w:w="28" w:type="dxa"/>
              <w:left w:w="0" w:type="dxa"/>
              <w:bottom w:w="28" w:type="dxa"/>
              <w:right w:w="0" w:type="dxa"/>
            </w:tcMar>
          </w:tcPr>
          <w:p w14:paraId="05E1A98B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1</w:t>
            </w:r>
          </w:p>
        </w:tc>
      </w:tr>
      <w:tr w:rsidR="001C5512" w:rsidRPr="001C5512" w14:paraId="54D09922" w14:textId="77777777" w:rsidTr="001C5512">
        <w:trPr>
          <w:trHeight w:val="300"/>
        </w:trPr>
        <w:tc>
          <w:tcPr>
            <w:tcW w:w="268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DDBAF76" w14:textId="77777777" w:rsidR="001C5512" w:rsidRPr="001C5512" w:rsidRDefault="001C5512" w:rsidP="00EF14F2">
            <w:pPr>
              <w:spacing w:after="0" w:line="240" w:lineRule="auto"/>
              <w:ind w:left="137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Sternoptychidae</w:t>
            </w:r>
          </w:p>
        </w:tc>
        <w:tc>
          <w:tcPr>
            <w:tcW w:w="572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FE70408" w14:textId="77777777" w:rsidR="001C5512" w:rsidRPr="001C5512" w:rsidRDefault="001C5512" w:rsidP="00650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C92694B" w14:textId="77777777" w:rsidR="001C5512" w:rsidRPr="001C5512" w:rsidRDefault="001C5512" w:rsidP="00650F87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ZA"/>
              </w:rPr>
            </w:pP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7DE398A" w14:textId="77777777" w:rsidR="001C5512" w:rsidRPr="001C5512" w:rsidRDefault="001C5512" w:rsidP="00650F87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ZA"/>
              </w:rPr>
            </w:pPr>
          </w:p>
        </w:tc>
        <w:tc>
          <w:tcPr>
            <w:tcW w:w="708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3522E10" w14:textId="77777777" w:rsidR="001C5512" w:rsidRPr="001C5512" w:rsidRDefault="001C5512" w:rsidP="00650F87">
            <w:pPr>
              <w:spacing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  <w:lang w:eastAsia="en-ZA"/>
              </w:rPr>
            </w:pP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A74F122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0.01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3539C1D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03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998DA8D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0.25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8054125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847</w:t>
            </w:r>
          </w:p>
        </w:tc>
        <w:tc>
          <w:tcPr>
            <w:tcW w:w="850" w:type="dxa"/>
            <w:tcMar>
              <w:top w:w="28" w:type="dxa"/>
              <w:left w:w="0" w:type="dxa"/>
              <w:bottom w:w="28" w:type="dxa"/>
              <w:right w:w="0" w:type="dxa"/>
            </w:tcMar>
          </w:tcPr>
          <w:p w14:paraId="4CA0EDD3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</w:p>
        </w:tc>
      </w:tr>
      <w:tr w:rsidR="001C5512" w:rsidRPr="001C5512" w14:paraId="2A904C86" w14:textId="77777777" w:rsidTr="001C5512">
        <w:trPr>
          <w:trHeight w:val="300"/>
        </w:trPr>
        <w:tc>
          <w:tcPr>
            <w:tcW w:w="268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18F9341" w14:textId="77777777" w:rsidR="001C5512" w:rsidRPr="001C5512" w:rsidRDefault="001C5512" w:rsidP="00EF14F2">
            <w:pPr>
              <w:spacing w:after="0" w:line="240" w:lineRule="auto"/>
              <w:ind w:left="137"/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i/>
                <w:color w:val="000000"/>
                <w:sz w:val="23"/>
                <w:szCs w:val="23"/>
                <w:lang w:eastAsia="en-ZA"/>
              </w:rPr>
              <w:t>Symbolophorus boops</w:t>
            </w:r>
          </w:p>
        </w:tc>
        <w:tc>
          <w:tcPr>
            <w:tcW w:w="572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C10FFA6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0.35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32C77BF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32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BFA9834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1.07</w:t>
            </w:r>
          </w:p>
        </w:tc>
        <w:tc>
          <w:tcPr>
            <w:tcW w:w="708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7ADD71C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395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130E4E7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14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BCA2432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11</w:t>
            </w:r>
          </w:p>
        </w:tc>
        <w:tc>
          <w:tcPr>
            <w:tcW w:w="567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4DB6770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1.26</w:t>
            </w:r>
          </w:p>
        </w:tc>
        <w:tc>
          <w:tcPr>
            <w:tcW w:w="709" w:type="dxa"/>
            <w:shd w:val="clear" w:color="auto" w:fill="auto"/>
            <w:noWrap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01BE764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0.428</w:t>
            </w:r>
          </w:p>
        </w:tc>
        <w:tc>
          <w:tcPr>
            <w:tcW w:w="850" w:type="dxa"/>
            <w:tcMar>
              <w:top w:w="28" w:type="dxa"/>
              <w:left w:w="0" w:type="dxa"/>
              <w:bottom w:w="28" w:type="dxa"/>
              <w:right w:w="0" w:type="dxa"/>
            </w:tcMar>
          </w:tcPr>
          <w:p w14:paraId="1988A78B" w14:textId="77777777" w:rsidR="001C5512" w:rsidRPr="001C5512" w:rsidRDefault="001C5512" w:rsidP="00650F8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</w:pPr>
            <w:r w:rsidRPr="001C5512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ZA"/>
              </w:rPr>
              <w:t>-0.99</w:t>
            </w:r>
          </w:p>
        </w:tc>
      </w:tr>
    </w:tbl>
    <w:p w14:paraId="7CD48006" w14:textId="77777777" w:rsidR="00C50D09" w:rsidRDefault="00C50D09"/>
    <w:p w14:paraId="7F407417" w14:textId="25DCC341" w:rsidR="00205586" w:rsidRPr="00695AB6" w:rsidRDefault="00205586" w:rsidP="00695AB6">
      <w:pPr>
        <w:spacing w:line="276" w:lineRule="auto"/>
        <w:rPr>
          <w:rFonts w:ascii="Times New Roman" w:hAnsi="Times New Roman" w:cs="Times New Roman"/>
          <w:b/>
          <w:sz w:val="24"/>
          <w:szCs w:val="24"/>
          <w:lang w:val="nb-NO"/>
        </w:rPr>
      </w:pPr>
      <w:r w:rsidRPr="00695AB6">
        <w:rPr>
          <w:lang w:val="nb-NO"/>
        </w:rPr>
        <w:br w:type="page"/>
      </w:r>
      <w:r w:rsidR="00695AB6" w:rsidRPr="00695AB6">
        <w:rPr>
          <w:rFonts w:ascii="Times New Roman" w:hAnsi="Times New Roman" w:cs="Times New Roman"/>
          <w:b/>
          <w:sz w:val="24"/>
          <w:szCs w:val="24"/>
          <w:lang w:val="nb-NO"/>
        </w:rPr>
        <w:lastRenderedPageBreak/>
        <w:t>References</w:t>
      </w:r>
    </w:p>
    <w:p w14:paraId="5EFF6645" w14:textId="77777777" w:rsidR="00695AB6" w:rsidRPr="004B0D94" w:rsidRDefault="00695AB6" w:rsidP="00695AB6">
      <w:pPr>
        <w:widowControl w:val="0"/>
        <w:spacing w:after="0" w:line="276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695AB6">
        <w:rPr>
          <w:rFonts w:ascii="Times New Roman" w:hAnsi="Times New Roman" w:cs="Times New Roman"/>
          <w:sz w:val="24"/>
          <w:szCs w:val="24"/>
          <w:lang w:val="nb-NO"/>
        </w:rPr>
        <w:t xml:space="preserve">Klages N.T.W. &amp; Bester M.N. 1998. </w:t>
      </w:r>
      <w:r w:rsidRPr="004B0D94">
        <w:rPr>
          <w:rFonts w:ascii="Times New Roman" w:hAnsi="Times New Roman" w:cs="Times New Roman"/>
          <w:sz w:val="24"/>
          <w:szCs w:val="24"/>
        </w:rPr>
        <w:t xml:space="preserve">Fish prey of fur seals </w:t>
      </w:r>
      <w:r w:rsidRPr="00FA3C82">
        <w:rPr>
          <w:rFonts w:ascii="Times New Roman" w:hAnsi="Times New Roman" w:cs="Times New Roman"/>
          <w:i/>
          <w:sz w:val="24"/>
          <w:szCs w:val="24"/>
        </w:rPr>
        <w:t>Arctocephalus</w:t>
      </w:r>
      <w:r>
        <w:rPr>
          <w:rFonts w:ascii="Times New Roman" w:hAnsi="Times New Roman" w:cs="Times New Roman"/>
          <w:sz w:val="24"/>
          <w:szCs w:val="24"/>
        </w:rPr>
        <w:t xml:space="preserve"> spp. at S</w:t>
      </w:r>
      <w:r w:rsidRPr="004B0D94">
        <w:rPr>
          <w:rFonts w:ascii="Times New Roman" w:hAnsi="Times New Roman" w:cs="Times New Roman"/>
          <w:sz w:val="24"/>
          <w:szCs w:val="24"/>
        </w:rPr>
        <w:t xml:space="preserve">ubantarctic Marion Island. </w:t>
      </w:r>
      <w:r w:rsidRPr="00625CCD">
        <w:rPr>
          <w:rFonts w:ascii="Times New Roman" w:hAnsi="Times New Roman" w:cs="Times New Roman"/>
          <w:i/>
          <w:sz w:val="24"/>
          <w:szCs w:val="24"/>
        </w:rPr>
        <w:t>Marine Biology 131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4B0D94">
        <w:rPr>
          <w:rFonts w:ascii="Times New Roman" w:hAnsi="Times New Roman" w:cs="Times New Roman"/>
          <w:sz w:val="24"/>
          <w:szCs w:val="24"/>
        </w:rPr>
        <w:t>559–566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5902779" w14:textId="77777777" w:rsidR="00695AB6" w:rsidRPr="004B0D94" w:rsidRDefault="00695AB6" w:rsidP="00695AB6">
      <w:pPr>
        <w:widowControl w:val="0"/>
        <w:spacing w:after="0" w:line="276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4B0D94">
        <w:rPr>
          <w:rFonts w:ascii="Times New Roman" w:hAnsi="Times New Roman" w:cs="Times New Roman"/>
          <w:sz w:val="24"/>
          <w:szCs w:val="24"/>
        </w:rPr>
        <w:t>Makhado A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B0D94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B0D94">
        <w:rPr>
          <w:rFonts w:ascii="Times New Roman" w:hAnsi="Times New Roman" w:cs="Times New Roman"/>
          <w:sz w:val="24"/>
          <w:szCs w:val="24"/>
        </w:rPr>
        <w:t>, Bester M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B0D94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B0D94">
        <w:rPr>
          <w:rFonts w:ascii="Times New Roman" w:hAnsi="Times New Roman" w:cs="Times New Roman"/>
          <w:sz w:val="24"/>
          <w:szCs w:val="24"/>
        </w:rPr>
        <w:t>, Kirkman S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B0D94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B0D94">
        <w:rPr>
          <w:rFonts w:ascii="Times New Roman" w:hAnsi="Times New Roman" w:cs="Times New Roman"/>
          <w:sz w:val="24"/>
          <w:szCs w:val="24"/>
        </w:rPr>
        <w:t>, Pistorius P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B0D94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B0D94">
        <w:rPr>
          <w:rFonts w:ascii="Times New Roman" w:hAnsi="Times New Roman" w:cs="Times New Roman"/>
          <w:sz w:val="24"/>
          <w:szCs w:val="24"/>
        </w:rPr>
        <w:t>, Ferguson J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B0D94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B0D94"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>. &amp;</w:t>
      </w:r>
      <w:r w:rsidRPr="004B0D94">
        <w:rPr>
          <w:rFonts w:ascii="Times New Roman" w:hAnsi="Times New Roman" w:cs="Times New Roman"/>
          <w:sz w:val="24"/>
          <w:szCs w:val="24"/>
        </w:rPr>
        <w:t xml:space="preserve"> Klages N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B0D94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B0D94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. 2008.</w:t>
      </w:r>
      <w:r w:rsidRPr="004B0D94">
        <w:rPr>
          <w:rFonts w:ascii="Times New Roman" w:hAnsi="Times New Roman" w:cs="Times New Roman"/>
          <w:sz w:val="24"/>
          <w:szCs w:val="24"/>
        </w:rPr>
        <w:t xml:space="preserve"> Prey of the Antarctic fur seal </w:t>
      </w:r>
      <w:r w:rsidRPr="00FA3C82">
        <w:rPr>
          <w:rFonts w:ascii="Times New Roman" w:hAnsi="Times New Roman" w:cs="Times New Roman"/>
          <w:i/>
          <w:sz w:val="24"/>
          <w:szCs w:val="24"/>
        </w:rPr>
        <w:t>Arctocephalus gazella</w:t>
      </w:r>
      <w:r w:rsidRPr="004B0D94">
        <w:rPr>
          <w:rFonts w:ascii="Times New Roman" w:hAnsi="Times New Roman" w:cs="Times New Roman"/>
          <w:sz w:val="24"/>
          <w:szCs w:val="24"/>
        </w:rPr>
        <w:t xml:space="preserve"> at Marion Island. </w:t>
      </w:r>
      <w:r w:rsidRPr="009335FA">
        <w:rPr>
          <w:rFonts w:ascii="Times New Roman" w:hAnsi="Times New Roman" w:cs="Times New Roman"/>
          <w:i/>
          <w:sz w:val="24"/>
          <w:szCs w:val="24"/>
        </w:rPr>
        <w:t>Polar Biology 31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4B0D94">
        <w:rPr>
          <w:rFonts w:ascii="Times New Roman" w:hAnsi="Times New Roman" w:cs="Times New Roman"/>
          <w:sz w:val="24"/>
          <w:szCs w:val="24"/>
        </w:rPr>
        <w:t>575–581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646FE55" w14:textId="77777777" w:rsidR="00695AB6" w:rsidRPr="004B0D94" w:rsidRDefault="00695AB6" w:rsidP="00695AB6">
      <w:pPr>
        <w:widowControl w:val="0"/>
        <w:spacing w:after="0" w:line="276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khado A.</w:t>
      </w:r>
      <w:r w:rsidRPr="004B0D94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B0D94">
        <w:rPr>
          <w:rFonts w:ascii="Times New Roman" w:hAnsi="Times New Roman" w:cs="Times New Roman"/>
          <w:sz w:val="24"/>
          <w:szCs w:val="24"/>
        </w:rPr>
        <w:t>, Bester M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B0D94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B0D94">
        <w:rPr>
          <w:rFonts w:ascii="Times New Roman" w:hAnsi="Times New Roman" w:cs="Times New Roman"/>
          <w:sz w:val="24"/>
          <w:szCs w:val="24"/>
        </w:rPr>
        <w:t>, Somhlaba S</w:t>
      </w:r>
      <w:r>
        <w:rPr>
          <w:rFonts w:ascii="Times New Roman" w:hAnsi="Times New Roman" w:cs="Times New Roman"/>
          <w:sz w:val="24"/>
          <w:szCs w:val="24"/>
        </w:rPr>
        <w:t>. &amp;</w:t>
      </w:r>
      <w:r w:rsidRPr="004B0D94">
        <w:rPr>
          <w:rFonts w:ascii="Times New Roman" w:hAnsi="Times New Roman" w:cs="Times New Roman"/>
          <w:sz w:val="24"/>
          <w:szCs w:val="24"/>
        </w:rPr>
        <w:t xml:space="preserve"> Crawford R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B0D94">
        <w:rPr>
          <w:rFonts w:ascii="Times New Roman" w:hAnsi="Times New Roman" w:cs="Times New Roman"/>
          <w:sz w:val="24"/>
          <w:szCs w:val="24"/>
        </w:rPr>
        <w:t>J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B0D94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. 2013.</w:t>
      </w:r>
      <w:r w:rsidRPr="004B0D94">
        <w:rPr>
          <w:rFonts w:ascii="Times New Roman" w:hAnsi="Times New Roman" w:cs="Times New Roman"/>
          <w:sz w:val="24"/>
          <w:szCs w:val="24"/>
        </w:rPr>
        <w:t xml:space="preserve"> The diet of the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4B0D94">
        <w:rPr>
          <w:rFonts w:ascii="Times New Roman" w:hAnsi="Times New Roman" w:cs="Times New Roman"/>
          <w:sz w:val="24"/>
          <w:szCs w:val="24"/>
        </w:rPr>
        <w:t xml:space="preserve">ubantarctic fur seal </w:t>
      </w:r>
      <w:r w:rsidRPr="005B34B6">
        <w:rPr>
          <w:rFonts w:ascii="Times New Roman" w:hAnsi="Times New Roman" w:cs="Times New Roman"/>
          <w:i/>
          <w:sz w:val="24"/>
          <w:szCs w:val="24"/>
        </w:rPr>
        <w:t>Arctocephalus tropicalis</w:t>
      </w:r>
      <w:r w:rsidRPr="004B0D94">
        <w:rPr>
          <w:rFonts w:ascii="Times New Roman" w:hAnsi="Times New Roman" w:cs="Times New Roman"/>
          <w:sz w:val="24"/>
          <w:szCs w:val="24"/>
        </w:rPr>
        <w:t xml:space="preserve"> at Marion Island. </w:t>
      </w:r>
      <w:r w:rsidRPr="009335FA">
        <w:rPr>
          <w:rFonts w:ascii="Times New Roman" w:hAnsi="Times New Roman" w:cs="Times New Roman"/>
          <w:i/>
          <w:sz w:val="24"/>
          <w:szCs w:val="24"/>
        </w:rPr>
        <w:t>Polar Biology 36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4B0D94">
        <w:rPr>
          <w:rFonts w:ascii="Times New Roman" w:hAnsi="Times New Roman" w:cs="Times New Roman"/>
          <w:sz w:val="24"/>
          <w:szCs w:val="24"/>
        </w:rPr>
        <w:t>1609–1617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A29571A" w14:textId="77777777" w:rsidR="00695AB6" w:rsidRDefault="00695AB6"/>
    <w:sectPr w:rsidR="00695A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E0FF77" w14:textId="77777777" w:rsidR="005B52BB" w:rsidRDefault="005B52BB" w:rsidP="00DC293C">
      <w:pPr>
        <w:spacing w:after="0" w:line="240" w:lineRule="auto"/>
      </w:pPr>
      <w:r>
        <w:separator/>
      </w:r>
    </w:p>
  </w:endnote>
  <w:endnote w:type="continuationSeparator" w:id="0">
    <w:p w14:paraId="4BFFC17C" w14:textId="77777777" w:rsidR="005B52BB" w:rsidRDefault="005B52BB" w:rsidP="00DC29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875516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0EBF88" w14:textId="2798A787" w:rsidR="00DC293C" w:rsidRDefault="00DC293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D3CCF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51484A51" w14:textId="77777777" w:rsidR="00DC293C" w:rsidRDefault="00DC293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354BE1" w14:textId="77777777" w:rsidR="005B52BB" w:rsidRDefault="005B52BB" w:rsidP="00DC293C">
      <w:pPr>
        <w:spacing w:after="0" w:line="240" w:lineRule="auto"/>
      </w:pPr>
      <w:r>
        <w:separator/>
      </w:r>
    </w:p>
  </w:footnote>
  <w:footnote w:type="continuationSeparator" w:id="0">
    <w:p w14:paraId="3112C33A" w14:textId="77777777" w:rsidR="005B52BB" w:rsidRDefault="005B52BB" w:rsidP="00DC29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A747DBE"/>
    <w:multiLevelType w:val="hybridMultilevel"/>
    <w:tmpl w:val="5600B7E4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6271C6"/>
    <w:multiLevelType w:val="hybridMultilevel"/>
    <w:tmpl w:val="501E18A0"/>
    <w:lvl w:ilvl="0" w:tplc="10FE528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wNDawMDY3MLe0NDFS0lEKTi0uzszPAykwNKwFAOW7pgctAAAA"/>
  </w:docVars>
  <w:rsids>
    <w:rsidRoot w:val="00205586"/>
    <w:rsid w:val="00061906"/>
    <w:rsid w:val="0010037C"/>
    <w:rsid w:val="00105D46"/>
    <w:rsid w:val="00131FD7"/>
    <w:rsid w:val="0013512F"/>
    <w:rsid w:val="0016343D"/>
    <w:rsid w:val="0016474A"/>
    <w:rsid w:val="001C4AF3"/>
    <w:rsid w:val="001C5512"/>
    <w:rsid w:val="001D0732"/>
    <w:rsid w:val="00205586"/>
    <w:rsid w:val="0029312A"/>
    <w:rsid w:val="00301385"/>
    <w:rsid w:val="00320966"/>
    <w:rsid w:val="00380301"/>
    <w:rsid w:val="00393E53"/>
    <w:rsid w:val="003C3527"/>
    <w:rsid w:val="00404DAB"/>
    <w:rsid w:val="0043487F"/>
    <w:rsid w:val="00434A3B"/>
    <w:rsid w:val="00441131"/>
    <w:rsid w:val="00464BC5"/>
    <w:rsid w:val="00465587"/>
    <w:rsid w:val="00476070"/>
    <w:rsid w:val="00480635"/>
    <w:rsid w:val="0049713C"/>
    <w:rsid w:val="004974DD"/>
    <w:rsid w:val="00546B8A"/>
    <w:rsid w:val="005B52BB"/>
    <w:rsid w:val="005C1789"/>
    <w:rsid w:val="005C37D5"/>
    <w:rsid w:val="0060446B"/>
    <w:rsid w:val="00647E4B"/>
    <w:rsid w:val="00650F87"/>
    <w:rsid w:val="00675EE9"/>
    <w:rsid w:val="00695AB6"/>
    <w:rsid w:val="006B514C"/>
    <w:rsid w:val="006D3CCF"/>
    <w:rsid w:val="006E74FF"/>
    <w:rsid w:val="00711924"/>
    <w:rsid w:val="007149B7"/>
    <w:rsid w:val="0074058F"/>
    <w:rsid w:val="00776CE4"/>
    <w:rsid w:val="00781C22"/>
    <w:rsid w:val="008467D5"/>
    <w:rsid w:val="008E4ED7"/>
    <w:rsid w:val="009072CE"/>
    <w:rsid w:val="00954003"/>
    <w:rsid w:val="009B3A00"/>
    <w:rsid w:val="009C480A"/>
    <w:rsid w:val="009C4D5E"/>
    <w:rsid w:val="009E571C"/>
    <w:rsid w:val="009F76F7"/>
    <w:rsid w:val="00A54949"/>
    <w:rsid w:val="00A6097A"/>
    <w:rsid w:val="00AA39F5"/>
    <w:rsid w:val="00B56394"/>
    <w:rsid w:val="00B60F7D"/>
    <w:rsid w:val="00B70233"/>
    <w:rsid w:val="00B74430"/>
    <w:rsid w:val="00B87BFA"/>
    <w:rsid w:val="00B957EE"/>
    <w:rsid w:val="00BE3552"/>
    <w:rsid w:val="00C21148"/>
    <w:rsid w:val="00C47D64"/>
    <w:rsid w:val="00C50D09"/>
    <w:rsid w:val="00C534EF"/>
    <w:rsid w:val="00C916FD"/>
    <w:rsid w:val="00CC6414"/>
    <w:rsid w:val="00D02C2F"/>
    <w:rsid w:val="00D373C2"/>
    <w:rsid w:val="00D56E9E"/>
    <w:rsid w:val="00DC293C"/>
    <w:rsid w:val="00DD29BF"/>
    <w:rsid w:val="00E07E1A"/>
    <w:rsid w:val="00E11E6C"/>
    <w:rsid w:val="00E7140C"/>
    <w:rsid w:val="00E96268"/>
    <w:rsid w:val="00EA537B"/>
    <w:rsid w:val="00ED5D02"/>
    <w:rsid w:val="00EF14F2"/>
    <w:rsid w:val="00F10564"/>
    <w:rsid w:val="00F45047"/>
    <w:rsid w:val="00F96085"/>
    <w:rsid w:val="00FC3C56"/>
    <w:rsid w:val="00FF0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92BBD"/>
  <w15:chartTrackingRefBased/>
  <w15:docId w15:val="{5C8A64AE-1516-42F3-B2E3-738BD0065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1Light">
    <w:name w:val="List Table 1 Light"/>
    <w:basedOn w:val="TableNormal"/>
    <w:uiPriority w:val="46"/>
    <w:rsid w:val="005C37D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Paragraph">
    <w:name w:val="List Paragraph"/>
    <w:basedOn w:val="Normal"/>
    <w:uiPriority w:val="34"/>
    <w:qFormat/>
    <w:rsid w:val="00404DA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44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43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744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44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44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44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443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93E5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C29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293C"/>
  </w:style>
  <w:style w:type="paragraph" w:styleId="Footer">
    <w:name w:val="footer"/>
    <w:basedOn w:val="Normal"/>
    <w:link w:val="FooterChar"/>
    <w:uiPriority w:val="99"/>
    <w:unhideWhenUsed/>
    <w:rsid w:val="00DC29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29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38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4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5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14F081-057E-4320-A348-459C7B4E08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8</Pages>
  <Words>1413</Words>
  <Characters>8056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Reisinger</dc:creator>
  <cp:keywords/>
  <dc:description/>
  <cp:lastModifiedBy>Helle Goldman</cp:lastModifiedBy>
  <cp:revision>8</cp:revision>
  <cp:lastPrinted>2017-11-05T13:54:00Z</cp:lastPrinted>
  <dcterms:created xsi:type="dcterms:W3CDTF">2018-03-05T18:23:00Z</dcterms:created>
  <dcterms:modified xsi:type="dcterms:W3CDTF">2018-03-06T14:18:00Z</dcterms:modified>
</cp:coreProperties>
</file>